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2026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053"/>
        <w:gridCol w:w="4053"/>
        <w:gridCol w:w="4053"/>
        <w:gridCol w:w="4053"/>
        <w:gridCol w:w="4054"/>
      </w:tblGrid>
      <w:tr w:rsidR="00A90639" w14:paraId="170C032D" w14:textId="77777777" w:rsidTr="008D34F5">
        <w:trPr>
          <w:trHeight w:val="2967"/>
        </w:trPr>
        <w:tc>
          <w:tcPr>
            <w:tcW w:w="4053" w:type="dxa"/>
          </w:tcPr>
          <w:p w14:paraId="639687A3" w14:textId="404C4FB4" w:rsidR="00561518" w:rsidRPr="00037C26" w:rsidRDefault="004062E1" w:rsidP="00C709C9">
            <w:pPr>
              <w:rPr>
                <w:sz w:val="24"/>
                <w:szCs w:val="24"/>
                <w:lang w:val="en-US"/>
              </w:rPr>
            </w:pPr>
            <w:r w:rsidRPr="00037C26">
              <w:rPr>
                <w:b/>
                <w:sz w:val="24"/>
                <w:szCs w:val="24"/>
                <w:lang w:val="en-US"/>
              </w:rPr>
              <w:t>E</w:t>
            </w:r>
            <w:r w:rsidRPr="00037C26">
              <w:rPr>
                <w:sz w:val="24"/>
                <w:szCs w:val="24"/>
                <w:lang w:val="en-US"/>
              </w:rPr>
              <w:t>mily</w:t>
            </w:r>
          </w:p>
          <w:p w14:paraId="0710EDB2" w14:textId="77777777" w:rsidR="00FE52A1" w:rsidRPr="00037C26" w:rsidRDefault="00451116" w:rsidP="001E23FC">
            <w:pPr>
              <w:jc w:val="center"/>
              <w:rPr>
                <w:sz w:val="24"/>
                <w:szCs w:val="24"/>
                <w:lang w:val="en-US"/>
              </w:rPr>
            </w:pPr>
            <w:r w:rsidRPr="00037C26">
              <w:rPr>
                <w:sz w:val="24"/>
                <w:szCs w:val="24"/>
                <w:lang w:val="en-US"/>
              </w:rPr>
              <w:drawing>
                <wp:inline distT="0" distB="0" distL="0" distR="0" wp14:anchorId="4DB01742" wp14:editId="1A5B3033">
                  <wp:extent cx="1506840" cy="1591733"/>
                  <wp:effectExtent l="0" t="0" r="0" b="889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2335" cy="160810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4CB801" w14:textId="2E68D71B" w:rsidR="001F3142" w:rsidRPr="00037C26" w:rsidRDefault="001F3142" w:rsidP="00FE52A1">
            <w:pPr>
              <w:jc w:val="center"/>
              <w:rPr>
                <w:sz w:val="24"/>
                <w:szCs w:val="24"/>
                <w:lang w:val="en-US"/>
              </w:rPr>
            </w:pPr>
          </w:p>
        </w:tc>
        <w:tc>
          <w:tcPr>
            <w:tcW w:w="4053" w:type="dxa"/>
          </w:tcPr>
          <w:p w14:paraId="0770BD4E" w14:textId="1773DF97" w:rsidR="00561518" w:rsidRPr="00037C26" w:rsidRDefault="004062E1" w:rsidP="00C709C9">
            <w:pPr>
              <w:rPr>
                <w:sz w:val="24"/>
                <w:szCs w:val="24"/>
                <w:lang w:val="en-US"/>
              </w:rPr>
            </w:pPr>
            <w:proofErr w:type="spellStart"/>
            <w:r w:rsidRPr="00037C26">
              <w:rPr>
                <w:b/>
                <w:sz w:val="24"/>
                <w:szCs w:val="24"/>
                <w:lang w:val="en-US"/>
              </w:rPr>
              <w:t>S</w:t>
            </w:r>
            <w:r w:rsidR="002044CE" w:rsidRPr="00037C26">
              <w:rPr>
                <w:sz w:val="24"/>
                <w:szCs w:val="24"/>
                <w:lang w:val="en-US"/>
              </w:rPr>
              <w:t>huan</w:t>
            </w:r>
            <w:proofErr w:type="spellEnd"/>
          </w:p>
          <w:p w14:paraId="553BF02E" w14:textId="65E29760" w:rsidR="00561518" w:rsidRPr="00037C26" w:rsidRDefault="00FA1C5A" w:rsidP="001E23FC">
            <w:pPr>
              <w:jc w:val="center"/>
              <w:rPr>
                <w:sz w:val="24"/>
                <w:szCs w:val="24"/>
                <w:lang w:val="en-US"/>
              </w:rPr>
            </w:pPr>
            <w:r w:rsidRPr="00037C26">
              <w:rPr>
                <w:sz w:val="24"/>
                <w:szCs w:val="24"/>
                <w:lang w:val="en-US"/>
              </w:rPr>
              <w:drawing>
                <wp:inline distT="0" distB="0" distL="0" distR="0" wp14:anchorId="40D61E88" wp14:editId="03061899">
                  <wp:extent cx="1532467" cy="1590175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9233" cy="15971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3" w:type="dxa"/>
          </w:tcPr>
          <w:p w14:paraId="0B7C6DDC" w14:textId="7A3F3A27" w:rsidR="00561518" w:rsidRPr="00037C26" w:rsidRDefault="004062E1" w:rsidP="00C709C9">
            <w:pPr>
              <w:rPr>
                <w:sz w:val="24"/>
                <w:szCs w:val="24"/>
              </w:rPr>
            </w:pPr>
            <w:r w:rsidRPr="00037C26">
              <w:rPr>
                <w:b/>
                <w:sz w:val="24"/>
                <w:szCs w:val="24"/>
                <w:lang w:val="en-US"/>
              </w:rPr>
              <w:t>D</w:t>
            </w:r>
            <w:r w:rsidRPr="00037C26">
              <w:rPr>
                <w:sz w:val="24"/>
                <w:szCs w:val="24"/>
                <w:lang w:val="en-US"/>
              </w:rPr>
              <w:t>ominic</w:t>
            </w:r>
            <w:r w:rsidR="008B244D" w:rsidRPr="00037C26">
              <w:rPr>
                <w:sz w:val="24"/>
                <w:szCs w:val="24"/>
                <w:lang w:val="en-US"/>
              </w:rPr>
              <w:t xml:space="preserve"> </w:t>
            </w:r>
          </w:p>
          <w:p w14:paraId="7779EB40" w14:textId="2A57E81F" w:rsidR="008B244D" w:rsidRPr="00037C26" w:rsidRDefault="00830CE5" w:rsidP="000E6D3E">
            <w:pPr>
              <w:jc w:val="center"/>
              <w:rPr>
                <w:sz w:val="24"/>
                <w:szCs w:val="24"/>
                <w:lang w:val="en-US"/>
              </w:rPr>
            </w:pPr>
            <w:r w:rsidRPr="00037C26">
              <w:rPr>
                <w:sz w:val="24"/>
                <w:szCs w:val="24"/>
              </w:rPr>
              <w:drawing>
                <wp:inline distT="0" distB="0" distL="0" distR="0" wp14:anchorId="2E0D6E12" wp14:editId="047FC8D5">
                  <wp:extent cx="1298223" cy="1729740"/>
                  <wp:effectExtent l="0" t="0" r="0" b="3810"/>
                  <wp:docPr id="8" name="Picture 8" descr="Woman in White Scoop Neck Shirt Wearing Silver Neckla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Woman in White Scoop Neck Shirt Wearing Silver Necklac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9388" cy="17446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3" w:type="dxa"/>
          </w:tcPr>
          <w:p w14:paraId="30EBA412" w14:textId="77777777" w:rsidR="00A029EA" w:rsidRPr="00037C26" w:rsidRDefault="00052881" w:rsidP="00C709C9">
            <w:pPr>
              <w:rPr>
                <w:sz w:val="24"/>
                <w:szCs w:val="24"/>
              </w:rPr>
            </w:pPr>
            <w:r w:rsidRPr="00037C26">
              <w:rPr>
                <w:b/>
                <w:sz w:val="24"/>
                <w:szCs w:val="24"/>
                <w:lang w:val="en-US"/>
              </w:rPr>
              <w:t>P</w:t>
            </w:r>
            <w:r w:rsidRPr="00037C26">
              <w:rPr>
                <w:sz w:val="24"/>
                <w:szCs w:val="24"/>
                <w:lang w:val="en-US"/>
              </w:rPr>
              <w:t>riscilla</w:t>
            </w:r>
            <w:r w:rsidR="00A029EA" w:rsidRPr="00037C26">
              <w:rPr>
                <w:sz w:val="24"/>
                <w:szCs w:val="24"/>
              </w:rPr>
              <w:t xml:space="preserve"> </w:t>
            </w:r>
          </w:p>
          <w:p w14:paraId="1B42EE96" w14:textId="1910B48F" w:rsidR="00561518" w:rsidRPr="00037C26" w:rsidRDefault="00A029EA" w:rsidP="00A029EA">
            <w:pPr>
              <w:jc w:val="center"/>
              <w:rPr>
                <w:sz w:val="24"/>
                <w:szCs w:val="24"/>
                <w:lang w:val="en-US"/>
              </w:rPr>
            </w:pPr>
            <w:r w:rsidRPr="00037C26">
              <w:rPr>
                <w:sz w:val="24"/>
                <w:szCs w:val="24"/>
                <w:lang w:val="en-US"/>
              </w:rPr>
              <w:drawing>
                <wp:inline distT="0" distB="0" distL="0" distR="0" wp14:anchorId="7CBFBAEE" wp14:editId="08F8140A">
                  <wp:extent cx="1490597" cy="16002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258" cy="1606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54" w:type="dxa"/>
          </w:tcPr>
          <w:p w14:paraId="07F77FE6" w14:textId="28F7B020" w:rsidR="00F920BD" w:rsidRPr="00037C26" w:rsidRDefault="00052881" w:rsidP="00C709C9">
            <w:pPr>
              <w:rPr>
                <w:sz w:val="24"/>
                <w:szCs w:val="24"/>
                <w:lang w:val="en-US"/>
              </w:rPr>
            </w:pPr>
            <w:r w:rsidRPr="00037C26">
              <w:rPr>
                <w:b/>
                <w:sz w:val="24"/>
                <w:szCs w:val="24"/>
                <w:lang w:val="en-US"/>
              </w:rPr>
              <w:t>J</w:t>
            </w:r>
            <w:r w:rsidR="006761CF" w:rsidRPr="00037C26">
              <w:rPr>
                <w:sz w:val="24"/>
                <w:szCs w:val="24"/>
                <w:lang w:val="en-US"/>
              </w:rPr>
              <w:t>ack</w:t>
            </w:r>
          </w:p>
          <w:p w14:paraId="71C7BF8A" w14:textId="09E335B5" w:rsidR="00561518" w:rsidRPr="00037C26" w:rsidRDefault="00F920BD" w:rsidP="00F920BD">
            <w:pPr>
              <w:jc w:val="center"/>
              <w:rPr>
                <w:sz w:val="24"/>
                <w:szCs w:val="24"/>
                <w:lang w:val="en-US"/>
              </w:rPr>
            </w:pPr>
            <w:r w:rsidRPr="00037C26">
              <w:rPr>
                <w:sz w:val="24"/>
                <w:szCs w:val="24"/>
                <w:lang w:val="en-US"/>
              </w:rPr>
              <w:drawing>
                <wp:inline distT="0" distB="0" distL="0" distR="0" wp14:anchorId="0598E411" wp14:editId="5BE53D54">
                  <wp:extent cx="1491191" cy="1599359"/>
                  <wp:effectExtent l="0" t="0" r="0" b="127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6345" cy="1604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0639" w14:paraId="21E043CF" w14:textId="77777777" w:rsidTr="008D34F5">
        <w:tc>
          <w:tcPr>
            <w:tcW w:w="4053" w:type="dxa"/>
          </w:tcPr>
          <w:p w14:paraId="2BC366CA" w14:textId="74BE323D" w:rsidR="00C709C9" w:rsidRDefault="00C709C9" w:rsidP="00C709C9">
            <w:pPr>
              <w:rPr>
                <w:lang w:val="en-US"/>
              </w:rPr>
            </w:pPr>
            <w:r>
              <w:rPr>
                <w:lang w:val="en-US"/>
              </w:rPr>
              <w:t>Age: 21</w:t>
            </w:r>
            <w:r w:rsidR="00561518">
              <w:rPr>
                <w:lang w:val="en-US"/>
              </w:rPr>
              <w:t>, Female</w:t>
            </w:r>
          </w:p>
        </w:tc>
        <w:tc>
          <w:tcPr>
            <w:tcW w:w="4053" w:type="dxa"/>
          </w:tcPr>
          <w:p w14:paraId="024B2835" w14:textId="190939A7" w:rsidR="00C709C9" w:rsidRDefault="00C709C9" w:rsidP="00C709C9">
            <w:pPr>
              <w:rPr>
                <w:lang w:val="en-US"/>
              </w:rPr>
            </w:pPr>
            <w:r>
              <w:rPr>
                <w:lang w:val="en-US"/>
              </w:rPr>
              <w:t>Age: 23</w:t>
            </w:r>
            <w:r w:rsidR="00561518">
              <w:rPr>
                <w:lang w:val="en-US"/>
              </w:rPr>
              <w:t>, Male</w:t>
            </w:r>
          </w:p>
        </w:tc>
        <w:tc>
          <w:tcPr>
            <w:tcW w:w="4053" w:type="dxa"/>
          </w:tcPr>
          <w:p w14:paraId="18521E0C" w14:textId="4D6E73BA" w:rsidR="00C709C9" w:rsidRDefault="00C709C9" w:rsidP="00C709C9">
            <w:pPr>
              <w:rPr>
                <w:lang w:val="en-US"/>
              </w:rPr>
            </w:pPr>
            <w:r>
              <w:rPr>
                <w:lang w:val="en-US"/>
              </w:rPr>
              <w:t>Age: 2</w:t>
            </w:r>
            <w:r w:rsidR="00BF43BA">
              <w:rPr>
                <w:lang w:val="en-US"/>
              </w:rPr>
              <w:t>5</w:t>
            </w:r>
            <w:r w:rsidR="00561518">
              <w:rPr>
                <w:lang w:val="en-US"/>
              </w:rPr>
              <w:t>, Male</w:t>
            </w:r>
          </w:p>
        </w:tc>
        <w:tc>
          <w:tcPr>
            <w:tcW w:w="4053" w:type="dxa"/>
          </w:tcPr>
          <w:p w14:paraId="21576CF5" w14:textId="2650DDAB" w:rsidR="00C709C9" w:rsidRDefault="00C709C9" w:rsidP="00C709C9">
            <w:pPr>
              <w:rPr>
                <w:lang w:val="en-US"/>
              </w:rPr>
            </w:pPr>
            <w:r>
              <w:rPr>
                <w:lang w:val="en-US"/>
              </w:rPr>
              <w:t>Age: 20</w:t>
            </w:r>
            <w:r w:rsidR="00561518">
              <w:rPr>
                <w:lang w:val="en-US"/>
              </w:rPr>
              <w:t>, Female</w:t>
            </w:r>
          </w:p>
        </w:tc>
        <w:tc>
          <w:tcPr>
            <w:tcW w:w="4054" w:type="dxa"/>
          </w:tcPr>
          <w:p w14:paraId="31FBBF22" w14:textId="4D3968A3" w:rsidR="00C709C9" w:rsidRDefault="00C709C9" w:rsidP="00C709C9">
            <w:r>
              <w:rPr>
                <w:lang w:val="en-US"/>
              </w:rPr>
              <w:t>Age: 23</w:t>
            </w:r>
            <w:r w:rsidR="00561518">
              <w:rPr>
                <w:lang w:val="en-US"/>
              </w:rPr>
              <w:t>, Male</w:t>
            </w:r>
          </w:p>
        </w:tc>
      </w:tr>
      <w:tr w:rsidR="00830CE5" w14:paraId="2C1C0728" w14:textId="77777777" w:rsidTr="008D34F5">
        <w:tc>
          <w:tcPr>
            <w:tcW w:w="4053" w:type="dxa"/>
          </w:tcPr>
          <w:p w14:paraId="21D2EBAC" w14:textId="77777777" w:rsidR="00F920BD" w:rsidRPr="00F920BD" w:rsidRDefault="00C709C9" w:rsidP="00C709C9">
            <w:pPr>
              <w:rPr>
                <w:color w:val="0070C0"/>
                <w:lang w:val="en-US"/>
              </w:rPr>
            </w:pPr>
            <w:r w:rsidRPr="00F920BD">
              <w:rPr>
                <w:color w:val="0070C0"/>
                <w:lang w:val="en-US"/>
              </w:rPr>
              <w:t xml:space="preserve">Industry: </w:t>
            </w:r>
          </w:p>
          <w:p w14:paraId="08960652" w14:textId="046E983C" w:rsidR="008711F1" w:rsidRDefault="00C709C9">
            <w:pPr>
              <w:rPr>
                <w:lang w:val="en-US"/>
              </w:rPr>
            </w:pPr>
            <w:r>
              <w:rPr>
                <w:lang w:val="en-US"/>
              </w:rPr>
              <w:t>Student (University)</w:t>
            </w:r>
          </w:p>
        </w:tc>
        <w:tc>
          <w:tcPr>
            <w:tcW w:w="4053" w:type="dxa"/>
          </w:tcPr>
          <w:p w14:paraId="4CAD9F56" w14:textId="77777777" w:rsidR="00F920BD" w:rsidRPr="00F920BD" w:rsidRDefault="00C709C9" w:rsidP="00C709C9">
            <w:pPr>
              <w:rPr>
                <w:color w:val="0070C0"/>
                <w:lang w:val="en-US"/>
              </w:rPr>
            </w:pPr>
            <w:r w:rsidRPr="00F920BD">
              <w:rPr>
                <w:color w:val="0070C0"/>
                <w:lang w:val="en-US"/>
              </w:rPr>
              <w:t xml:space="preserve">Industry: </w:t>
            </w:r>
          </w:p>
          <w:p w14:paraId="7E7D3B72" w14:textId="33A7EFF7" w:rsidR="008711F1" w:rsidRDefault="00C709C9">
            <w:pPr>
              <w:rPr>
                <w:lang w:val="en-US"/>
              </w:rPr>
            </w:pPr>
            <w:r>
              <w:rPr>
                <w:lang w:val="en-US"/>
              </w:rPr>
              <w:t>Student (University)</w:t>
            </w:r>
          </w:p>
        </w:tc>
        <w:tc>
          <w:tcPr>
            <w:tcW w:w="4053" w:type="dxa"/>
          </w:tcPr>
          <w:p w14:paraId="493AD6A7" w14:textId="77777777" w:rsidR="00F920BD" w:rsidRPr="00F920BD" w:rsidRDefault="00C709C9" w:rsidP="00C709C9">
            <w:pPr>
              <w:rPr>
                <w:color w:val="0070C0"/>
                <w:lang w:val="en-US"/>
              </w:rPr>
            </w:pPr>
            <w:r w:rsidRPr="00F920BD">
              <w:rPr>
                <w:color w:val="0070C0"/>
                <w:lang w:val="en-US"/>
              </w:rPr>
              <w:t xml:space="preserve">Industry: </w:t>
            </w:r>
          </w:p>
          <w:p w14:paraId="255E8571" w14:textId="3BC68075" w:rsidR="008711F1" w:rsidRDefault="00C709C9">
            <w:pPr>
              <w:rPr>
                <w:lang w:val="en-US"/>
              </w:rPr>
            </w:pPr>
            <w:r>
              <w:rPr>
                <w:lang w:val="en-US"/>
              </w:rPr>
              <w:t>Student (University)</w:t>
            </w:r>
          </w:p>
        </w:tc>
        <w:tc>
          <w:tcPr>
            <w:tcW w:w="4053" w:type="dxa"/>
          </w:tcPr>
          <w:p w14:paraId="32EAB506" w14:textId="77777777" w:rsidR="00F920BD" w:rsidRPr="00F920BD" w:rsidRDefault="00C709C9" w:rsidP="00C709C9">
            <w:pPr>
              <w:spacing w:line="259" w:lineRule="auto"/>
              <w:rPr>
                <w:color w:val="0070C0"/>
                <w:lang w:val="en-US"/>
              </w:rPr>
            </w:pPr>
            <w:r w:rsidRPr="00F920BD">
              <w:rPr>
                <w:color w:val="0070C0"/>
                <w:lang w:val="en-US"/>
              </w:rPr>
              <w:t xml:space="preserve">Industry: </w:t>
            </w:r>
          </w:p>
          <w:p w14:paraId="363211CC" w14:textId="7149AFD0" w:rsidR="008711F1" w:rsidRDefault="00C709C9" w:rsidP="06832C09">
            <w:pPr>
              <w:spacing w:line="259" w:lineRule="auto"/>
              <w:rPr>
                <w:lang w:val="en-US"/>
              </w:rPr>
            </w:pPr>
            <w:r>
              <w:rPr>
                <w:lang w:val="en-US"/>
              </w:rPr>
              <w:t>Student (University)</w:t>
            </w:r>
          </w:p>
        </w:tc>
        <w:tc>
          <w:tcPr>
            <w:tcW w:w="4054" w:type="dxa"/>
          </w:tcPr>
          <w:p w14:paraId="477822D9" w14:textId="77777777" w:rsidR="00F920BD" w:rsidRPr="00F920BD" w:rsidRDefault="00C709C9" w:rsidP="00C709C9">
            <w:pPr>
              <w:rPr>
                <w:color w:val="0070C0"/>
                <w:lang w:val="en-US"/>
              </w:rPr>
            </w:pPr>
            <w:r w:rsidRPr="00F920BD">
              <w:rPr>
                <w:color w:val="0070C0"/>
                <w:lang w:val="en-US"/>
              </w:rPr>
              <w:t xml:space="preserve">Industry: </w:t>
            </w:r>
          </w:p>
          <w:p w14:paraId="39E19F78" w14:textId="712F87C2" w:rsidR="008711F1" w:rsidRDefault="00C709C9">
            <w:pPr>
              <w:rPr>
                <w:lang w:val="en-US"/>
              </w:rPr>
            </w:pPr>
            <w:r>
              <w:rPr>
                <w:lang w:val="en-US"/>
              </w:rPr>
              <w:t>Student (University)</w:t>
            </w:r>
          </w:p>
        </w:tc>
      </w:tr>
      <w:tr w:rsidR="00830CE5" w14:paraId="7779C8B0" w14:textId="77777777" w:rsidTr="008D34F5">
        <w:tc>
          <w:tcPr>
            <w:tcW w:w="4053" w:type="dxa"/>
          </w:tcPr>
          <w:p w14:paraId="3FA057DC" w14:textId="77777777" w:rsidR="00F3483B" w:rsidRPr="008D34F5" w:rsidRDefault="00877FFA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 xml:space="preserve">Personal Traits: </w:t>
            </w:r>
          </w:p>
          <w:p w14:paraId="4A4B51FD" w14:textId="7C4292B1" w:rsidR="008711F1" w:rsidRDefault="00877FFA">
            <w:pPr>
              <w:rPr>
                <w:lang w:val="en-US"/>
              </w:rPr>
            </w:pPr>
            <w:r w:rsidRPr="7AF81DDB">
              <w:rPr>
                <w:lang w:val="en-US"/>
              </w:rPr>
              <w:t>Self-</w:t>
            </w:r>
            <w:r w:rsidR="00ED736B" w:rsidRPr="7AF81DDB">
              <w:rPr>
                <w:lang w:val="en-US"/>
              </w:rPr>
              <w:t>centered</w:t>
            </w:r>
            <w:r w:rsidR="774690B5" w:rsidRPr="7AF81DDB">
              <w:rPr>
                <w:lang w:val="en-US"/>
              </w:rPr>
              <w:t xml:space="preserve">, vain, takes pride in her appearance, wants to look </w:t>
            </w:r>
            <w:r w:rsidR="1231C2B9" w:rsidRPr="4AE8350D">
              <w:rPr>
                <w:lang w:val="en-US"/>
              </w:rPr>
              <w:t>goo</w:t>
            </w:r>
            <w:r w:rsidR="298627CE" w:rsidRPr="4AE8350D">
              <w:rPr>
                <w:lang w:val="en-US"/>
              </w:rPr>
              <w:t>d to feel good</w:t>
            </w:r>
          </w:p>
        </w:tc>
        <w:tc>
          <w:tcPr>
            <w:tcW w:w="4053" w:type="dxa"/>
          </w:tcPr>
          <w:p w14:paraId="47FCED5D" w14:textId="77777777" w:rsidR="00877FFA" w:rsidRPr="008D34F5" w:rsidRDefault="00877FFA" w:rsidP="00877FFA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 xml:space="preserve">Personal Traits: </w:t>
            </w:r>
          </w:p>
          <w:p w14:paraId="46952330" w14:textId="268FF100" w:rsidR="008711F1" w:rsidRDefault="69EE8737">
            <w:pPr>
              <w:rPr>
                <w:lang w:val="en-US"/>
              </w:rPr>
            </w:pPr>
            <w:r w:rsidRPr="4AE8350D">
              <w:rPr>
                <w:lang w:val="en-US"/>
              </w:rPr>
              <w:t>Frugal</w:t>
            </w:r>
            <w:r w:rsidR="5097B4F1" w:rsidRPr="4AE8350D">
              <w:rPr>
                <w:lang w:val="en-US"/>
              </w:rPr>
              <w:t xml:space="preserve">, would rather spend on other necessities, does not </w:t>
            </w:r>
            <w:r w:rsidR="00684F0E" w:rsidRPr="4AE8350D">
              <w:rPr>
                <w:lang w:val="en-US"/>
              </w:rPr>
              <w:t>prioritize</w:t>
            </w:r>
            <w:r w:rsidR="5097B4F1" w:rsidRPr="4AE8350D">
              <w:rPr>
                <w:lang w:val="en-US"/>
              </w:rPr>
              <w:t xml:space="preserve"> skincare as much </w:t>
            </w:r>
          </w:p>
        </w:tc>
        <w:tc>
          <w:tcPr>
            <w:tcW w:w="4053" w:type="dxa"/>
          </w:tcPr>
          <w:p w14:paraId="0DE657B3" w14:textId="77777777" w:rsidR="00877FFA" w:rsidRPr="008D34F5" w:rsidRDefault="00877FFA" w:rsidP="00877FFA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 xml:space="preserve">Personal Traits: </w:t>
            </w:r>
          </w:p>
          <w:p w14:paraId="6273BED4" w14:textId="2727C345" w:rsidR="008711F1" w:rsidRDefault="00454671">
            <w:pPr>
              <w:rPr>
                <w:lang w:val="en-US"/>
              </w:rPr>
            </w:pPr>
            <w:r>
              <w:rPr>
                <w:lang w:val="en-US"/>
              </w:rPr>
              <w:t>Alpha</w:t>
            </w:r>
            <w:r w:rsidR="00994C0F">
              <w:rPr>
                <w:lang w:val="en-US"/>
              </w:rPr>
              <w:t xml:space="preserve"> Male</w:t>
            </w:r>
            <w:r w:rsidR="00134F19">
              <w:rPr>
                <w:lang w:val="en-US"/>
              </w:rPr>
              <w:t>, Obsessed with the idea of manliness</w:t>
            </w:r>
          </w:p>
        </w:tc>
        <w:tc>
          <w:tcPr>
            <w:tcW w:w="4053" w:type="dxa"/>
          </w:tcPr>
          <w:p w14:paraId="3E8B6ADD" w14:textId="77777777" w:rsidR="00877FFA" w:rsidRPr="008D34F5" w:rsidRDefault="00877FFA" w:rsidP="00877FFA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 xml:space="preserve">Personal Traits: </w:t>
            </w:r>
          </w:p>
          <w:p w14:paraId="0D6CB56B" w14:textId="1AE93F4A" w:rsidR="008711F1" w:rsidRDefault="00B82760">
            <w:pPr>
              <w:rPr>
                <w:lang w:val="en-US"/>
              </w:rPr>
            </w:pPr>
            <w:r>
              <w:rPr>
                <w:lang w:val="en-US"/>
              </w:rPr>
              <w:t>Flippant and Easy going</w:t>
            </w:r>
          </w:p>
        </w:tc>
        <w:tc>
          <w:tcPr>
            <w:tcW w:w="4054" w:type="dxa"/>
          </w:tcPr>
          <w:p w14:paraId="3677557A" w14:textId="77777777" w:rsidR="00B82760" w:rsidRPr="008D34F5" w:rsidRDefault="000B5923" w:rsidP="00B82760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>Personal Traits:</w:t>
            </w:r>
            <w:r w:rsidR="00B82760" w:rsidRPr="008D34F5">
              <w:rPr>
                <w:color w:val="0070C0"/>
                <w:lang w:val="en-US"/>
              </w:rPr>
              <w:t xml:space="preserve"> </w:t>
            </w:r>
          </w:p>
          <w:p w14:paraId="1E787AA7" w14:textId="0D479FC0" w:rsidR="008711F1" w:rsidRDefault="008320B3">
            <w:pPr>
              <w:rPr>
                <w:lang w:val="en-US"/>
              </w:rPr>
            </w:pPr>
            <w:r>
              <w:rPr>
                <w:lang w:val="en-US"/>
              </w:rPr>
              <w:t>Clumsy</w:t>
            </w:r>
            <w:r w:rsidR="005004A6">
              <w:rPr>
                <w:lang w:val="en-US"/>
              </w:rPr>
              <w:t xml:space="preserve">, </w:t>
            </w:r>
            <w:r w:rsidR="51195449" w:rsidRPr="4E5F47B0">
              <w:rPr>
                <w:lang w:val="en-US"/>
              </w:rPr>
              <w:t>oblivious</w:t>
            </w:r>
            <w:r w:rsidR="002F66C4">
              <w:rPr>
                <w:lang w:val="en-US"/>
              </w:rPr>
              <w:t>, impressionable</w:t>
            </w:r>
            <w:r w:rsidR="00450274">
              <w:rPr>
                <w:lang w:val="en-US"/>
              </w:rPr>
              <w:t xml:space="preserve">, </w:t>
            </w:r>
            <w:r w:rsidR="00172A97">
              <w:rPr>
                <w:lang w:val="en-US"/>
              </w:rPr>
              <w:t>Fear of Missing Out (</w:t>
            </w:r>
            <w:r w:rsidR="00450274">
              <w:rPr>
                <w:lang w:val="en-US"/>
              </w:rPr>
              <w:t>FOMO</w:t>
            </w:r>
            <w:r w:rsidR="00172A97">
              <w:rPr>
                <w:lang w:val="en-US"/>
              </w:rPr>
              <w:t xml:space="preserve">) </w:t>
            </w:r>
            <w:r w:rsidR="008F00F2">
              <w:rPr>
                <w:lang w:val="en-US"/>
              </w:rPr>
              <w:t>–</w:t>
            </w:r>
            <w:r w:rsidR="00172A97">
              <w:rPr>
                <w:lang w:val="en-US"/>
              </w:rPr>
              <w:t xml:space="preserve"> </w:t>
            </w:r>
            <w:r w:rsidR="008F00F2">
              <w:rPr>
                <w:lang w:val="en-US"/>
              </w:rPr>
              <w:t>“Sheeple”</w:t>
            </w:r>
          </w:p>
        </w:tc>
      </w:tr>
      <w:tr w:rsidR="00830CE5" w14:paraId="450AA005" w14:textId="77777777" w:rsidTr="008D34F5">
        <w:tc>
          <w:tcPr>
            <w:tcW w:w="4053" w:type="dxa"/>
          </w:tcPr>
          <w:p w14:paraId="2E8282FD" w14:textId="27D3D5E7" w:rsidR="00F3483B" w:rsidRPr="008D34F5" w:rsidRDefault="008320B3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>Description:</w:t>
            </w:r>
          </w:p>
          <w:p w14:paraId="2ECF65C2" w14:textId="38D43E9D" w:rsidR="00CA11CA" w:rsidRDefault="00874C62" w:rsidP="00BA409A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BA409A">
              <w:rPr>
                <w:lang w:val="en-US"/>
              </w:rPr>
              <w:t xml:space="preserve">Likes to socialize a lot </w:t>
            </w:r>
            <w:r w:rsidR="006402AD" w:rsidRPr="00BA409A">
              <w:rPr>
                <w:lang w:val="en-US"/>
              </w:rPr>
              <w:t xml:space="preserve">with many friends. </w:t>
            </w:r>
          </w:p>
          <w:p w14:paraId="408FEAA6" w14:textId="77777777" w:rsidR="008711F1" w:rsidRDefault="00CA11CA" w:rsidP="0008470F">
            <w:pPr>
              <w:pStyle w:val="ListParagraph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="0035152D" w:rsidRPr="00BA409A">
              <w:rPr>
                <w:lang w:val="en-US"/>
              </w:rPr>
              <w:t>ares a lot about her looks</w:t>
            </w:r>
            <w:r w:rsidR="007D3C52" w:rsidRPr="00BA409A">
              <w:rPr>
                <w:lang w:val="en-US"/>
              </w:rPr>
              <w:t xml:space="preserve"> and appearance</w:t>
            </w:r>
            <w:r w:rsidR="00FE5AC1" w:rsidRPr="00BA409A">
              <w:rPr>
                <w:lang w:val="en-US"/>
              </w:rPr>
              <w:t xml:space="preserve"> in front of them</w:t>
            </w:r>
            <w:r w:rsidR="0008470F">
              <w:rPr>
                <w:lang w:val="en-US"/>
              </w:rPr>
              <w:t>.</w:t>
            </w:r>
          </w:p>
          <w:p w14:paraId="1614EF0B" w14:textId="37F77A5C" w:rsidR="00A90639" w:rsidRPr="00BA409A" w:rsidRDefault="00A90639" w:rsidP="0008470F">
            <w:pPr>
              <w:pStyle w:val="ListParagraph"/>
              <w:numPr>
                <w:ilvl w:val="0"/>
                <w:numId w:val="18"/>
              </w:numPr>
              <w:rPr>
                <w:lang w:val="en-US"/>
              </w:rPr>
            </w:pPr>
            <w:r>
              <w:rPr>
                <w:lang w:val="en-US"/>
              </w:rPr>
              <w:t>Social Media Influencer</w:t>
            </w:r>
          </w:p>
        </w:tc>
        <w:tc>
          <w:tcPr>
            <w:tcW w:w="4053" w:type="dxa"/>
          </w:tcPr>
          <w:p w14:paraId="10CF37ED" w14:textId="5C133B4A" w:rsidR="00B24BDB" w:rsidRPr="008D34F5" w:rsidRDefault="00B24BDB" w:rsidP="00B24BDB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>Description:</w:t>
            </w:r>
          </w:p>
          <w:p w14:paraId="1835BA2B" w14:textId="5C133B4A" w:rsidR="00F0685B" w:rsidRPr="00CB727C" w:rsidRDefault="2DDDE21C" w:rsidP="00CB727C">
            <w:pPr>
              <w:pStyle w:val="ListParagraph"/>
              <w:numPr>
                <w:ilvl w:val="0"/>
                <w:numId w:val="18"/>
              </w:numPr>
              <w:rPr>
                <w:lang w:val="en-US"/>
              </w:rPr>
            </w:pPr>
            <w:r w:rsidRPr="00CB727C">
              <w:rPr>
                <w:lang w:val="en-US"/>
              </w:rPr>
              <w:t>Always on the lookout for the most value-for-money items</w:t>
            </w:r>
          </w:p>
          <w:p w14:paraId="300F51DA" w14:textId="2336D100" w:rsidR="001A102F" w:rsidRPr="00CB727C" w:rsidRDefault="38BB1DE6" w:rsidP="00CB727C">
            <w:pPr>
              <w:pStyle w:val="ListParagraph"/>
              <w:numPr>
                <w:ilvl w:val="0"/>
                <w:numId w:val="18"/>
              </w:numPr>
              <w:rPr>
                <w:lang w:val="en-US"/>
              </w:rPr>
            </w:pPr>
            <w:r w:rsidRPr="00CB727C">
              <w:rPr>
                <w:lang w:val="en-US"/>
              </w:rPr>
              <w:t xml:space="preserve">Likes to save money and spend </w:t>
            </w:r>
            <w:r w:rsidR="005B584A" w:rsidRPr="00CB727C">
              <w:rPr>
                <w:lang w:val="en-US"/>
              </w:rPr>
              <w:t>on</w:t>
            </w:r>
            <w:r w:rsidR="00CA5D10" w:rsidRPr="00CB727C">
              <w:rPr>
                <w:lang w:val="en-US"/>
              </w:rPr>
              <w:t xml:space="preserve">ly </w:t>
            </w:r>
            <w:r w:rsidRPr="00CB727C">
              <w:rPr>
                <w:lang w:val="en-US"/>
              </w:rPr>
              <w:t>on necessary things</w:t>
            </w:r>
            <w:r w:rsidR="0008470F" w:rsidRPr="00CB727C">
              <w:rPr>
                <w:lang w:val="en-US"/>
              </w:rPr>
              <w:t>.</w:t>
            </w:r>
          </w:p>
          <w:p w14:paraId="3282B589" w14:textId="7251093A" w:rsidR="008711F1" w:rsidRDefault="00B24BDB" w:rsidP="00B24BDB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 w:rsidRPr="00B24BDB">
              <w:rPr>
                <w:lang w:val="en-US"/>
              </w:rPr>
              <w:t>Working part-time to supplement allowance</w:t>
            </w:r>
            <w:r w:rsidR="0008470F">
              <w:rPr>
                <w:lang w:val="en-US"/>
              </w:rPr>
              <w:t>.</w:t>
            </w:r>
          </w:p>
          <w:p w14:paraId="3C232A13" w14:textId="68AA8F86" w:rsidR="00B24BDB" w:rsidRPr="00B24BDB" w:rsidRDefault="00B24BDB" w:rsidP="00B24BDB">
            <w:pPr>
              <w:pStyle w:val="ListParagraph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Low-Mid income family</w:t>
            </w:r>
            <w:r w:rsidR="0008470F">
              <w:rPr>
                <w:lang w:val="en-US"/>
              </w:rPr>
              <w:t>.</w:t>
            </w:r>
          </w:p>
        </w:tc>
        <w:tc>
          <w:tcPr>
            <w:tcW w:w="4053" w:type="dxa"/>
          </w:tcPr>
          <w:p w14:paraId="50F6DFF3" w14:textId="4728BCA7" w:rsidR="008711F1" w:rsidRPr="008D34F5" w:rsidRDefault="00B24BDB" w:rsidP="6591B29A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>Description:</w:t>
            </w:r>
          </w:p>
          <w:p w14:paraId="129798D4" w14:textId="110340A9" w:rsidR="008711F1" w:rsidRDefault="005004A6" w:rsidP="005004A6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>
              <w:rPr>
                <w:lang w:val="en-US"/>
              </w:rPr>
              <w:t>Toxic masculinity</w:t>
            </w:r>
            <w:r w:rsidR="0008470F" w:rsidRPr="7959BDC4">
              <w:rPr>
                <w:lang w:val="en-US"/>
              </w:rPr>
              <w:t>.</w:t>
            </w:r>
          </w:p>
          <w:p w14:paraId="4C70D087" w14:textId="08FE0285" w:rsidR="005004A6" w:rsidRDefault="00FF3AE5" w:rsidP="005004A6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>
              <w:rPr>
                <w:lang w:val="en-US"/>
              </w:rPr>
              <w:t>Usually wearing sleeveless</w:t>
            </w:r>
            <w:r w:rsidR="000C6802">
              <w:rPr>
                <w:lang w:val="en-US"/>
              </w:rPr>
              <w:t>/tight-fitting</w:t>
            </w:r>
            <w:r>
              <w:rPr>
                <w:lang w:val="en-US"/>
              </w:rPr>
              <w:t xml:space="preserve"> tops</w:t>
            </w:r>
            <w:r w:rsidR="0008470F">
              <w:rPr>
                <w:lang w:val="en-US"/>
              </w:rPr>
              <w:t>.</w:t>
            </w:r>
          </w:p>
          <w:p w14:paraId="783115D8" w14:textId="4D8C7306" w:rsidR="00FF3AE5" w:rsidRPr="005004A6" w:rsidRDefault="004A046C" w:rsidP="005004A6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>
              <w:rPr>
                <w:lang w:val="en-US"/>
              </w:rPr>
              <w:t xml:space="preserve">Excessive </w:t>
            </w:r>
            <w:r w:rsidR="002C0862" w:rsidRPr="00B0746A">
              <w:rPr>
                <w:lang w:val="en-US"/>
              </w:rPr>
              <w:t xml:space="preserve">use of </w:t>
            </w:r>
            <w:r w:rsidR="0067244F" w:rsidRPr="00B0746A">
              <w:rPr>
                <w:lang w:val="en-US"/>
              </w:rPr>
              <w:t>Cologne</w:t>
            </w:r>
          </w:p>
          <w:p w14:paraId="2747B4FD" w14:textId="77777777" w:rsidR="00FF3AE5" w:rsidRDefault="137C694A" w:rsidP="005004A6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 w:rsidRPr="406CAC7E">
              <w:rPr>
                <w:lang w:val="en-US"/>
              </w:rPr>
              <w:t>Terrible skin</w:t>
            </w:r>
          </w:p>
          <w:p w14:paraId="2C11F3C5" w14:textId="17E56D84" w:rsidR="00686113" w:rsidRPr="005004A6" w:rsidRDefault="00686113" w:rsidP="005004A6">
            <w:pPr>
              <w:pStyle w:val="ListParagraph"/>
              <w:numPr>
                <w:ilvl w:val="0"/>
                <w:numId w:val="3"/>
              </w:numPr>
              <w:rPr>
                <w:lang w:val="en-US"/>
              </w:rPr>
            </w:pPr>
            <w:r>
              <w:rPr>
                <w:lang w:val="en-US"/>
              </w:rPr>
              <w:t>Brawn over brains</w:t>
            </w:r>
          </w:p>
        </w:tc>
        <w:tc>
          <w:tcPr>
            <w:tcW w:w="4053" w:type="dxa"/>
          </w:tcPr>
          <w:p w14:paraId="10573408" w14:textId="5BE3AD17" w:rsidR="008711F1" w:rsidRPr="008D34F5" w:rsidRDefault="2757130A" w:rsidP="1351A32A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>Description:</w:t>
            </w:r>
          </w:p>
          <w:p w14:paraId="2001EE4B" w14:textId="5A833F7D" w:rsidR="008711F1" w:rsidRDefault="2757130A" w:rsidP="0067244F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67244F">
              <w:rPr>
                <w:lang w:val="en-US"/>
              </w:rPr>
              <w:t>Does not care about</w:t>
            </w:r>
            <w:r w:rsidR="0189E1A2" w:rsidRPr="0067244F">
              <w:rPr>
                <w:lang w:val="en-US"/>
              </w:rPr>
              <w:t>/ uninterested in</w:t>
            </w:r>
            <w:r w:rsidRPr="0067244F">
              <w:rPr>
                <w:lang w:val="en-US"/>
              </w:rPr>
              <w:t xml:space="preserve"> appearances</w:t>
            </w:r>
            <w:r w:rsidR="0008470F">
              <w:rPr>
                <w:lang w:val="en-US"/>
              </w:rPr>
              <w:t>.</w:t>
            </w:r>
          </w:p>
          <w:p w14:paraId="47C19060" w14:textId="78277E64" w:rsidR="00701292" w:rsidRPr="0067244F" w:rsidRDefault="00731C7A" w:rsidP="0067244F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>
              <w:rPr>
                <w:lang w:val="en-US"/>
              </w:rPr>
              <w:t>Does not go out often</w:t>
            </w:r>
            <w:r w:rsidR="0008470F">
              <w:rPr>
                <w:lang w:val="en-US"/>
              </w:rPr>
              <w:t>.</w:t>
            </w:r>
          </w:p>
        </w:tc>
        <w:tc>
          <w:tcPr>
            <w:tcW w:w="4054" w:type="dxa"/>
          </w:tcPr>
          <w:p w14:paraId="105EDD7B" w14:textId="68E89D12" w:rsidR="008711F1" w:rsidRPr="008D34F5" w:rsidRDefault="2757130A" w:rsidP="1351A32A">
            <w:pPr>
              <w:rPr>
                <w:color w:val="0070C0"/>
                <w:lang w:val="en-US"/>
              </w:rPr>
            </w:pPr>
            <w:r w:rsidRPr="008D34F5">
              <w:rPr>
                <w:color w:val="0070C0"/>
                <w:lang w:val="en-US"/>
              </w:rPr>
              <w:t>Description:</w:t>
            </w:r>
          </w:p>
          <w:p w14:paraId="4EE556E2" w14:textId="77777777" w:rsidR="008711F1" w:rsidRDefault="2757130A" w:rsidP="0008470F">
            <w:pPr>
              <w:pStyle w:val="ListParagraph"/>
              <w:numPr>
                <w:ilvl w:val="0"/>
                <w:numId w:val="20"/>
              </w:numPr>
              <w:rPr>
                <w:lang w:val="en-US"/>
              </w:rPr>
            </w:pPr>
            <w:r w:rsidRPr="00CA11CA">
              <w:rPr>
                <w:lang w:val="en-US"/>
              </w:rPr>
              <w:t>Confused by the number of products on the market, interested in knowing more but does not know where to start</w:t>
            </w:r>
            <w:r w:rsidR="0008470F">
              <w:rPr>
                <w:lang w:val="en-US"/>
              </w:rPr>
              <w:t>.</w:t>
            </w:r>
          </w:p>
          <w:p w14:paraId="67CC9B79" w14:textId="3F6D1366" w:rsidR="002F66C4" w:rsidRPr="00CA11CA" w:rsidRDefault="002F66C4" w:rsidP="0008470F">
            <w:pPr>
              <w:pStyle w:val="ListParagraph"/>
              <w:numPr>
                <w:ilvl w:val="0"/>
                <w:numId w:val="20"/>
              </w:numPr>
              <w:rPr>
                <w:lang w:val="en-US"/>
              </w:rPr>
            </w:pPr>
            <w:r>
              <w:rPr>
                <w:lang w:val="en-US"/>
              </w:rPr>
              <w:t xml:space="preserve">Friends use skincare products, </w:t>
            </w:r>
            <w:r w:rsidR="006908F4">
              <w:rPr>
                <w:lang w:val="en-US"/>
              </w:rPr>
              <w:t xml:space="preserve">wants to </w:t>
            </w:r>
            <w:r w:rsidR="00450274">
              <w:rPr>
                <w:lang w:val="en-US"/>
              </w:rPr>
              <w:t>learn more due to FOMO</w:t>
            </w:r>
            <w:r w:rsidR="000C22D7">
              <w:rPr>
                <w:lang w:val="en-US"/>
              </w:rPr>
              <w:t>.</w:t>
            </w:r>
          </w:p>
        </w:tc>
      </w:tr>
      <w:tr w:rsidR="00830CE5" w14:paraId="1959DF79" w14:textId="77777777" w:rsidTr="008D34F5">
        <w:tc>
          <w:tcPr>
            <w:tcW w:w="4053" w:type="dxa"/>
          </w:tcPr>
          <w:p w14:paraId="15A94B3C" w14:textId="4377B12D" w:rsidR="008711F1" w:rsidRPr="008D34F5" w:rsidRDefault="00134F19">
            <w:pPr>
              <w:rPr>
                <w:color w:val="FF0000"/>
                <w:lang w:val="en-US"/>
              </w:rPr>
            </w:pPr>
            <w:r w:rsidRPr="008D34F5">
              <w:rPr>
                <w:color w:val="FF0000"/>
                <w:lang w:val="en-US"/>
              </w:rPr>
              <w:t>Frustrations:</w:t>
            </w:r>
          </w:p>
          <w:p w14:paraId="0C0CB384" w14:textId="09A79EB7" w:rsidR="0026793A" w:rsidRDefault="0026793A" w:rsidP="0026793A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>
              <w:rPr>
                <w:lang w:val="en-US"/>
              </w:rPr>
              <w:t xml:space="preserve">Spends </w:t>
            </w:r>
            <w:r w:rsidR="006E38EB">
              <w:rPr>
                <w:lang w:val="en-US"/>
              </w:rPr>
              <w:t>unnecessarily</w:t>
            </w:r>
            <w:r>
              <w:rPr>
                <w:lang w:val="en-US"/>
              </w:rPr>
              <w:t xml:space="preserve"> as too many products in the </w:t>
            </w:r>
            <w:r w:rsidR="006E38EB">
              <w:rPr>
                <w:lang w:val="en-US"/>
              </w:rPr>
              <w:t>market.</w:t>
            </w:r>
          </w:p>
          <w:p w14:paraId="28DFBC73" w14:textId="225CEED8" w:rsidR="0008470F" w:rsidRDefault="0008470F" w:rsidP="0008470F">
            <w:pPr>
              <w:pStyle w:val="ListParagraph"/>
              <w:numPr>
                <w:ilvl w:val="0"/>
                <w:numId w:val="20"/>
              </w:numPr>
              <w:rPr>
                <w:lang w:val="en-US"/>
              </w:rPr>
            </w:pPr>
            <w:r w:rsidRPr="7959BDC4">
              <w:rPr>
                <w:lang w:val="en-US"/>
              </w:rPr>
              <w:t>Irks whenever she does not cleanse her face every night.</w:t>
            </w:r>
          </w:p>
          <w:p w14:paraId="43A9AB1F" w14:textId="6C0B73F4" w:rsidR="0026793A" w:rsidRPr="0026793A" w:rsidRDefault="0008470F" w:rsidP="0026793A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 w:rsidRPr="7959BDC4">
              <w:rPr>
                <w:lang w:val="en-US"/>
              </w:rPr>
              <w:t xml:space="preserve">Spends too much time </w:t>
            </w:r>
            <w:r w:rsidR="006E38EB">
              <w:rPr>
                <w:lang w:val="en-US"/>
              </w:rPr>
              <w:t xml:space="preserve">and money </w:t>
            </w:r>
            <w:r w:rsidRPr="7959BDC4">
              <w:rPr>
                <w:lang w:val="en-US"/>
              </w:rPr>
              <w:t>on daily morning and nighttime skincare routines.</w:t>
            </w:r>
          </w:p>
        </w:tc>
        <w:tc>
          <w:tcPr>
            <w:tcW w:w="4053" w:type="dxa"/>
          </w:tcPr>
          <w:p w14:paraId="36FDA2F2" w14:textId="5C4E5380" w:rsidR="008711F1" w:rsidRPr="008D34F5" w:rsidRDefault="00134F19">
            <w:pPr>
              <w:rPr>
                <w:color w:val="FF0000"/>
                <w:lang w:val="en-US"/>
              </w:rPr>
            </w:pPr>
            <w:r w:rsidRPr="008D34F5">
              <w:rPr>
                <w:color w:val="FF0000"/>
                <w:lang w:val="en-US"/>
              </w:rPr>
              <w:t>Frustrations:</w:t>
            </w:r>
          </w:p>
          <w:p w14:paraId="5A4C4A41" w14:textId="77777777" w:rsidR="00686129" w:rsidRDefault="004A35C8" w:rsidP="00082425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 w:rsidRPr="00082425">
              <w:rPr>
                <w:lang w:val="en-US"/>
              </w:rPr>
              <w:t>Finds skincare products expensive</w:t>
            </w:r>
            <w:r w:rsidR="00FE092C">
              <w:rPr>
                <w:lang w:val="en-US"/>
              </w:rPr>
              <w:t>.</w:t>
            </w:r>
          </w:p>
          <w:p w14:paraId="63EF3D27" w14:textId="77777777" w:rsidR="00686113" w:rsidRDefault="00B0746A" w:rsidP="00082425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>
              <w:rPr>
                <w:lang w:val="en-US"/>
              </w:rPr>
              <w:t>Does not understand why people spend so much on skincare products.</w:t>
            </w:r>
          </w:p>
          <w:p w14:paraId="5F168CCA" w14:textId="1A7B8233" w:rsidR="006E38EB" w:rsidRPr="00082425" w:rsidRDefault="00CC08ED" w:rsidP="00082425">
            <w:pPr>
              <w:pStyle w:val="ListParagraph"/>
              <w:numPr>
                <w:ilvl w:val="0"/>
                <w:numId w:val="6"/>
              </w:numPr>
              <w:rPr>
                <w:lang w:val="en-US"/>
              </w:rPr>
            </w:pPr>
            <w:r>
              <w:rPr>
                <w:lang w:val="en-US"/>
              </w:rPr>
              <w:t>H</w:t>
            </w:r>
            <w:r w:rsidR="00A90A34">
              <w:rPr>
                <w:lang w:val="en-US"/>
              </w:rPr>
              <w:t xml:space="preserve">esitant </w:t>
            </w:r>
            <w:r>
              <w:rPr>
                <w:lang w:val="en-US"/>
              </w:rPr>
              <w:t>to spend money for something that may end up not being suitable for her</w:t>
            </w:r>
          </w:p>
        </w:tc>
        <w:tc>
          <w:tcPr>
            <w:tcW w:w="4053" w:type="dxa"/>
          </w:tcPr>
          <w:p w14:paraId="44BC0DF2" w14:textId="77777777" w:rsidR="00F3483B" w:rsidRPr="008D34F5" w:rsidRDefault="00134F19">
            <w:pPr>
              <w:rPr>
                <w:color w:val="FF0000"/>
                <w:lang w:val="en-US"/>
              </w:rPr>
            </w:pPr>
            <w:r w:rsidRPr="008D34F5">
              <w:rPr>
                <w:color w:val="FF0000"/>
                <w:lang w:val="en-US"/>
              </w:rPr>
              <w:t>Frustrations:</w:t>
            </w:r>
          </w:p>
          <w:p w14:paraId="5CF1BF4A" w14:textId="0A9D4931" w:rsidR="00B0746A" w:rsidRDefault="00F67133" w:rsidP="00B0746A">
            <w:pPr>
              <w:pStyle w:val="ListParagraph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 xml:space="preserve">Dislikes guys using facial products as he finds them </w:t>
            </w:r>
            <w:r w:rsidR="00013C0A">
              <w:rPr>
                <w:lang w:val="en-US"/>
              </w:rPr>
              <w:t>feminine.</w:t>
            </w:r>
          </w:p>
          <w:p w14:paraId="7F241AFD" w14:textId="75B40F9F" w:rsidR="008711F1" w:rsidRDefault="00ED736B" w:rsidP="00B0746A">
            <w:pPr>
              <w:pStyle w:val="ListParagraph"/>
              <w:numPr>
                <w:ilvl w:val="0"/>
                <w:numId w:val="22"/>
              </w:numPr>
              <w:rPr>
                <w:lang w:val="en-US"/>
              </w:rPr>
            </w:pPr>
            <w:r>
              <w:rPr>
                <w:lang w:val="en-US"/>
              </w:rPr>
              <w:t>Does not see the importance of skincare at all to a guy.</w:t>
            </w:r>
          </w:p>
        </w:tc>
        <w:tc>
          <w:tcPr>
            <w:tcW w:w="4053" w:type="dxa"/>
          </w:tcPr>
          <w:p w14:paraId="18DCD5E9" w14:textId="0A8969F8" w:rsidR="008711F1" w:rsidRPr="008D34F5" w:rsidRDefault="00134F19" w:rsidP="3E5B2906">
            <w:pPr>
              <w:rPr>
                <w:color w:val="FF0000"/>
                <w:lang w:val="en-US"/>
              </w:rPr>
            </w:pPr>
            <w:r w:rsidRPr="008D34F5">
              <w:rPr>
                <w:color w:val="FF0000"/>
                <w:lang w:val="en-US"/>
              </w:rPr>
              <w:t>Frustrations:</w:t>
            </w:r>
          </w:p>
          <w:p w14:paraId="73A25231" w14:textId="45A6BD26" w:rsidR="008A6639" w:rsidRPr="008A6639" w:rsidRDefault="77BA1B9F" w:rsidP="008A6639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 w:rsidRPr="7959BDC4">
              <w:rPr>
                <w:lang w:val="en-US"/>
              </w:rPr>
              <w:t xml:space="preserve">Does not understand the </w:t>
            </w:r>
            <w:r w:rsidR="38398857" w:rsidRPr="0C0CBE43">
              <w:rPr>
                <w:lang w:val="en-US"/>
              </w:rPr>
              <w:t xml:space="preserve">amount </w:t>
            </w:r>
            <w:r w:rsidRPr="7959BDC4">
              <w:rPr>
                <w:lang w:val="en-US"/>
              </w:rPr>
              <w:t xml:space="preserve">dedication </w:t>
            </w:r>
            <w:r w:rsidR="2E941191" w:rsidRPr="0C0CBE43">
              <w:rPr>
                <w:lang w:val="en-US"/>
              </w:rPr>
              <w:t xml:space="preserve">and effort </w:t>
            </w:r>
            <w:r w:rsidRPr="7959BDC4">
              <w:rPr>
                <w:lang w:val="en-US"/>
              </w:rPr>
              <w:t>required to take good care of their skin</w:t>
            </w:r>
            <w:r w:rsidR="00450274">
              <w:rPr>
                <w:lang w:val="en-US"/>
              </w:rPr>
              <w:t>.</w:t>
            </w:r>
          </w:p>
          <w:p w14:paraId="53BB0253" w14:textId="28B325CF" w:rsidR="580FA55B" w:rsidRDefault="580FA55B" w:rsidP="5202E896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 w:rsidRPr="5202E896">
              <w:rPr>
                <w:rFonts w:eastAsiaTheme="minorEastAsia"/>
                <w:lang w:val="en-US"/>
              </w:rPr>
              <w:t>Does not like to spend too long</w:t>
            </w:r>
            <w:r w:rsidRPr="15525072">
              <w:rPr>
                <w:rFonts w:eastAsiaTheme="minorEastAsia"/>
                <w:lang w:val="en-US"/>
              </w:rPr>
              <w:t xml:space="preserve"> on their skincare routines</w:t>
            </w:r>
            <w:r w:rsidR="00450274">
              <w:rPr>
                <w:rFonts w:eastAsiaTheme="minorEastAsia"/>
                <w:lang w:val="en-US"/>
              </w:rPr>
              <w:t>.</w:t>
            </w:r>
          </w:p>
          <w:p w14:paraId="272C548C" w14:textId="74DA36DC" w:rsidR="008711F1" w:rsidRDefault="77BA1B9F" w:rsidP="7959BDC4">
            <w:pPr>
              <w:pStyle w:val="ListParagraph"/>
              <w:numPr>
                <w:ilvl w:val="0"/>
                <w:numId w:val="14"/>
              </w:numPr>
              <w:rPr>
                <w:rFonts w:eastAsiaTheme="minorEastAsia"/>
                <w:lang w:val="en-US"/>
              </w:rPr>
            </w:pPr>
            <w:r w:rsidRPr="7959BDC4">
              <w:rPr>
                <w:lang w:val="en-US"/>
              </w:rPr>
              <w:t xml:space="preserve">Struggles with finding one </w:t>
            </w:r>
            <w:r w:rsidR="360B093A" w:rsidRPr="0C0CBE43">
              <w:rPr>
                <w:lang w:val="en-US"/>
              </w:rPr>
              <w:t xml:space="preserve">routine </w:t>
            </w:r>
            <w:r w:rsidRPr="7959BDC4">
              <w:rPr>
                <w:lang w:val="en-US"/>
              </w:rPr>
              <w:t xml:space="preserve">that </w:t>
            </w:r>
            <w:r w:rsidR="00634555">
              <w:rPr>
                <w:lang w:val="en-US"/>
              </w:rPr>
              <w:t xml:space="preserve">is simple </w:t>
            </w:r>
            <w:r w:rsidR="00997E9F">
              <w:rPr>
                <w:lang w:val="en-US"/>
              </w:rPr>
              <w:t>and</w:t>
            </w:r>
            <w:r w:rsidR="00634555">
              <w:rPr>
                <w:lang w:val="en-US"/>
              </w:rPr>
              <w:t xml:space="preserve"> </w:t>
            </w:r>
            <w:r w:rsidRPr="7959BDC4">
              <w:rPr>
                <w:lang w:val="en-US"/>
              </w:rPr>
              <w:t>works for them</w:t>
            </w:r>
            <w:r w:rsidR="00B0746A">
              <w:rPr>
                <w:lang w:val="en-US"/>
              </w:rPr>
              <w:t>.</w:t>
            </w:r>
          </w:p>
        </w:tc>
        <w:tc>
          <w:tcPr>
            <w:tcW w:w="4054" w:type="dxa"/>
          </w:tcPr>
          <w:p w14:paraId="4C26447F" w14:textId="7324184F" w:rsidR="008711F1" w:rsidRPr="008D34F5" w:rsidRDefault="00134F19" w:rsidP="6FBAFADA">
            <w:pPr>
              <w:rPr>
                <w:color w:val="FF0000"/>
                <w:lang w:val="en-US"/>
              </w:rPr>
            </w:pPr>
            <w:r w:rsidRPr="008D34F5">
              <w:rPr>
                <w:color w:val="FF0000"/>
                <w:lang w:val="en-US"/>
              </w:rPr>
              <w:t>Frustrations:</w:t>
            </w:r>
            <w:r w:rsidR="7A372AB8" w:rsidRPr="008D34F5">
              <w:rPr>
                <w:color w:val="FF0000"/>
                <w:lang w:val="en-US"/>
              </w:rPr>
              <w:t xml:space="preserve"> </w:t>
            </w:r>
          </w:p>
          <w:p w14:paraId="744B3BF6" w14:textId="1AD6DA58" w:rsidR="008711F1" w:rsidRDefault="7A372AB8" w:rsidP="7959BDC4">
            <w:pPr>
              <w:pStyle w:val="ListParagraph"/>
              <w:numPr>
                <w:ilvl w:val="0"/>
                <w:numId w:val="15"/>
              </w:numPr>
              <w:rPr>
                <w:rFonts w:eastAsiaTheme="minorEastAsia"/>
                <w:lang w:val="en-US"/>
              </w:rPr>
            </w:pPr>
            <w:r w:rsidRPr="20F6215A">
              <w:rPr>
                <w:lang w:val="en-US"/>
              </w:rPr>
              <w:t xml:space="preserve">Does not understand </w:t>
            </w:r>
            <w:r w:rsidRPr="3CBF58A5">
              <w:rPr>
                <w:lang w:val="en-US"/>
              </w:rPr>
              <w:t xml:space="preserve">why there must </w:t>
            </w:r>
            <w:r w:rsidRPr="44FDC100">
              <w:rPr>
                <w:lang w:val="en-US"/>
              </w:rPr>
              <w:t xml:space="preserve">be so many different </w:t>
            </w:r>
            <w:r w:rsidRPr="78835113">
              <w:rPr>
                <w:lang w:val="en-US"/>
              </w:rPr>
              <w:t xml:space="preserve">methods/types of skincare </w:t>
            </w:r>
            <w:r w:rsidRPr="3E5B2906">
              <w:rPr>
                <w:lang w:val="en-US"/>
              </w:rPr>
              <w:t>products</w:t>
            </w:r>
            <w:r w:rsidR="00B0746A">
              <w:rPr>
                <w:lang w:val="en-US"/>
              </w:rPr>
              <w:t>.</w:t>
            </w:r>
          </w:p>
          <w:p w14:paraId="795167E1" w14:textId="5C0EC285" w:rsidR="008711F1" w:rsidRDefault="7A372AB8" w:rsidP="5E55EA29">
            <w:pPr>
              <w:pStyle w:val="ListParagraph"/>
              <w:numPr>
                <w:ilvl w:val="0"/>
                <w:numId w:val="15"/>
              </w:numPr>
              <w:rPr>
                <w:lang w:val="en-US"/>
              </w:rPr>
            </w:pPr>
            <w:r w:rsidRPr="3E5B2906">
              <w:rPr>
                <w:lang w:val="en-US"/>
              </w:rPr>
              <w:t xml:space="preserve">Struggles with finding one </w:t>
            </w:r>
            <w:r w:rsidR="60D879C5" w:rsidRPr="0C0CBE43">
              <w:rPr>
                <w:lang w:val="en-US"/>
              </w:rPr>
              <w:t>routine</w:t>
            </w:r>
            <w:r w:rsidRPr="0C0CBE43">
              <w:rPr>
                <w:lang w:val="en-US"/>
              </w:rPr>
              <w:t xml:space="preserve"> </w:t>
            </w:r>
            <w:r w:rsidRPr="3E5B2906">
              <w:rPr>
                <w:lang w:val="en-US"/>
              </w:rPr>
              <w:t>that works for them</w:t>
            </w:r>
            <w:r w:rsidR="00B0746A">
              <w:rPr>
                <w:lang w:val="en-US"/>
              </w:rPr>
              <w:t>.</w:t>
            </w:r>
          </w:p>
          <w:p w14:paraId="6AB4436B" w14:textId="746131EB" w:rsidR="008711F1" w:rsidRDefault="7F9C8D36" w:rsidP="5E55EA29">
            <w:pPr>
              <w:pStyle w:val="ListParagraph"/>
              <w:numPr>
                <w:ilvl w:val="0"/>
                <w:numId w:val="15"/>
              </w:numPr>
              <w:rPr>
                <w:rFonts w:eastAsiaTheme="minorEastAsia"/>
                <w:lang w:val="en-US"/>
              </w:rPr>
            </w:pPr>
            <w:r w:rsidRPr="0C0CBE43">
              <w:rPr>
                <w:lang w:val="en-US"/>
              </w:rPr>
              <w:t>Struggles to keep to a</w:t>
            </w:r>
            <w:r w:rsidR="24924E3C" w:rsidRPr="0C0CBE43">
              <w:rPr>
                <w:lang w:val="en-US"/>
              </w:rPr>
              <w:t xml:space="preserve"> </w:t>
            </w:r>
            <w:r w:rsidR="24924E3C" w:rsidRPr="6A4897C4">
              <w:rPr>
                <w:lang w:val="en-US"/>
              </w:rPr>
              <w:t>single</w:t>
            </w:r>
            <w:r w:rsidRPr="0C0CBE43">
              <w:rPr>
                <w:lang w:val="en-US"/>
              </w:rPr>
              <w:t xml:space="preserve"> routine</w:t>
            </w:r>
            <w:r w:rsidR="00D022BC">
              <w:rPr>
                <w:lang w:val="en-US"/>
              </w:rPr>
              <w:t>.</w:t>
            </w:r>
          </w:p>
        </w:tc>
      </w:tr>
      <w:tr w:rsidR="00830CE5" w14:paraId="49648D5C" w14:textId="77777777" w:rsidTr="008D34F5">
        <w:tc>
          <w:tcPr>
            <w:tcW w:w="4053" w:type="dxa"/>
          </w:tcPr>
          <w:p w14:paraId="7768D9B8" w14:textId="7AE6E304" w:rsidR="00F3483B" w:rsidRPr="008D34F5" w:rsidRDefault="00134F19">
            <w:pPr>
              <w:rPr>
                <w:color w:val="00B050"/>
                <w:lang w:val="en-US"/>
              </w:rPr>
            </w:pPr>
            <w:r w:rsidRPr="008D34F5">
              <w:rPr>
                <w:color w:val="00B050"/>
                <w:lang w:val="en-US"/>
              </w:rPr>
              <w:t>Needs:</w:t>
            </w:r>
          </w:p>
          <w:p w14:paraId="43FA9E6A" w14:textId="2F7CFBA9" w:rsidR="005C584F" w:rsidRDefault="005C584F" w:rsidP="005C584F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A faster and simpler skincare routine that covers all her needs.</w:t>
            </w:r>
          </w:p>
          <w:p w14:paraId="07DE0F17" w14:textId="3F18EB73" w:rsidR="00122D74" w:rsidRPr="005C584F" w:rsidRDefault="00D77B97" w:rsidP="005C584F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 xml:space="preserve">Knowledge on </w:t>
            </w:r>
            <w:r w:rsidR="007651C7">
              <w:rPr>
                <w:lang w:val="en-US"/>
              </w:rPr>
              <w:t xml:space="preserve">products to help her </w:t>
            </w:r>
            <w:r w:rsidR="00213233">
              <w:rPr>
                <w:lang w:val="en-US"/>
              </w:rPr>
              <w:t>spend money</w:t>
            </w:r>
            <w:r w:rsidR="00CF178D">
              <w:rPr>
                <w:lang w:val="en-US"/>
              </w:rPr>
              <w:t xml:space="preserve"> smar</w:t>
            </w:r>
            <w:r w:rsidR="00843614">
              <w:rPr>
                <w:lang w:val="en-US"/>
              </w:rPr>
              <w:t>tly</w:t>
            </w:r>
            <w:r w:rsidR="00213233">
              <w:rPr>
                <w:lang w:val="en-US"/>
              </w:rPr>
              <w:t>.</w:t>
            </w:r>
          </w:p>
          <w:p w14:paraId="27DED583" w14:textId="7AE6E304" w:rsidR="008711F1" w:rsidRDefault="008711F1">
            <w:pPr>
              <w:rPr>
                <w:lang w:val="en-US"/>
              </w:rPr>
            </w:pPr>
          </w:p>
        </w:tc>
        <w:tc>
          <w:tcPr>
            <w:tcW w:w="4053" w:type="dxa"/>
          </w:tcPr>
          <w:p w14:paraId="733DDC0E" w14:textId="77777777" w:rsidR="00F3483B" w:rsidRPr="008D34F5" w:rsidRDefault="00134F19">
            <w:pPr>
              <w:rPr>
                <w:color w:val="00B050"/>
                <w:lang w:val="en-US"/>
              </w:rPr>
            </w:pPr>
            <w:r w:rsidRPr="008D34F5">
              <w:rPr>
                <w:color w:val="00B050"/>
                <w:lang w:val="en-US"/>
              </w:rPr>
              <w:t>Needs:</w:t>
            </w:r>
          </w:p>
          <w:p w14:paraId="46CEE9FE" w14:textId="0AF38AEC" w:rsidR="008711F1" w:rsidRDefault="005C584F" w:rsidP="005C584F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 xml:space="preserve">Needs to </w:t>
            </w:r>
            <w:r w:rsidR="00E74577">
              <w:rPr>
                <w:lang w:val="en-US"/>
              </w:rPr>
              <w:t>learn how to identify what products are both affordable and suitable for her skin type.</w:t>
            </w:r>
          </w:p>
          <w:p w14:paraId="77E41B38" w14:textId="77777777" w:rsidR="005C584F" w:rsidRDefault="005C584F" w:rsidP="005C584F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 xml:space="preserve">Needs to </w:t>
            </w:r>
            <w:r w:rsidR="00FC3F55">
              <w:rPr>
                <w:lang w:val="en-US"/>
              </w:rPr>
              <w:t xml:space="preserve">see the benefits of proper skincare. </w:t>
            </w:r>
          </w:p>
          <w:p w14:paraId="2AB1D10B" w14:textId="07A101CE" w:rsidR="00E74577" w:rsidRDefault="00FC3F55" w:rsidP="005C584F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Learn that there are cheaper alternatives to certain products.</w:t>
            </w:r>
          </w:p>
        </w:tc>
        <w:tc>
          <w:tcPr>
            <w:tcW w:w="4053" w:type="dxa"/>
          </w:tcPr>
          <w:p w14:paraId="57463947" w14:textId="17286AE2" w:rsidR="008711F1" w:rsidRPr="008D34F5" w:rsidRDefault="00134F19">
            <w:pPr>
              <w:rPr>
                <w:color w:val="00B050"/>
                <w:lang w:val="en-US"/>
              </w:rPr>
            </w:pPr>
            <w:r w:rsidRPr="008D34F5">
              <w:rPr>
                <w:color w:val="00B050"/>
                <w:lang w:val="en-US"/>
              </w:rPr>
              <w:t>Needs:</w:t>
            </w:r>
          </w:p>
          <w:p w14:paraId="7AA80FD5" w14:textId="432F9648" w:rsidR="00D157F3" w:rsidRDefault="003E5B85" w:rsidP="00D157F3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Needs to see the benefits of proper skincare.</w:t>
            </w:r>
          </w:p>
          <w:p w14:paraId="7AE058E2" w14:textId="432F9648" w:rsidR="00A636FD" w:rsidRDefault="00A636FD" w:rsidP="00A636FD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Learn that skincare is for anyone, not just ladies.</w:t>
            </w:r>
          </w:p>
          <w:p w14:paraId="02AD4D4B" w14:textId="4CF5326E" w:rsidR="00A636FD" w:rsidRPr="00A636FD" w:rsidRDefault="00416711" w:rsidP="00A636FD">
            <w:pPr>
              <w:pStyle w:val="ListParagraph"/>
              <w:numPr>
                <w:ilvl w:val="0"/>
                <w:numId w:val="23"/>
              </w:numPr>
              <w:rPr>
                <w:lang w:val="en-US"/>
              </w:rPr>
            </w:pPr>
            <w:r>
              <w:rPr>
                <w:lang w:val="en-US"/>
              </w:rPr>
              <w:t>Learn that there are products marketed as “for males” too.</w:t>
            </w:r>
          </w:p>
        </w:tc>
        <w:tc>
          <w:tcPr>
            <w:tcW w:w="4053" w:type="dxa"/>
          </w:tcPr>
          <w:p w14:paraId="212DDEB4" w14:textId="27DF6290" w:rsidR="008711F1" w:rsidRPr="008D34F5" w:rsidRDefault="00134F19" w:rsidP="079F8BC8">
            <w:pPr>
              <w:rPr>
                <w:color w:val="00B050"/>
                <w:lang w:val="en-US"/>
              </w:rPr>
            </w:pPr>
            <w:r w:rsidRPr="008D34F5">
              <w:rPr>
                <w:color w:val="00B050"/>
                <w:lang w:val="en-US"/>
              </w:rPr>
              <w:t>Needs:</w:t>
            </w:r>
          </w:p>
          <w:p w14:paraId="4D7AF5DC" w14:textId="0AD06DF4" w:rsidR="008711F1" w:rsidRDefault="3C9291A2" w:rsidP="3A11401F">
            <w:pPr>
              <w:pStyle w:val="ListParagraph"/>
              <w:numPr>
                <w:ilvl w:val="0"/>
                <w:numId w:val="29"/>
              </w:numPr>
              <w:rPr>
                <w:rFonts w:eastAsiaTheme="minorEastAsia"/>
                <w:lang w:val="en-US"/>
              </w:rPr>
            </w:pPr>
            <w:r w:rsidRPr="376424B3">
              <w:rPr>
                <w:lang w:val="en-US"/>
              </w:rPr>
              <w:t xml:space="preserve">A simple, </w:t>
            </w:r>
            <w:r w:rsidR="100AD23F" w:rsidRPr="311B54EC">
              <w:rPr>
                <w:lang w:val="en-US"/>
              </w:rPr>
              <w:t xml:space="preserve">cheap </w:t>
            </w:r>
            <w:r w:rsidRPr="376424B3">
              <w:rPr>
                <w:lang w:val="en-US"/>
              </w:rPr>
              <w:t xml:space="preserve">yet effective routine </w:t>
            </w:r>
            <w:r w:rsidRPr="60E6DE43">
              <w:rPr>
                <w:lang w:val="en-US"/>
              </w:rPr>
              <w:t>t</w:t>
            </w:r>
            <w:r w:rsidR="6C0214CF" w:rsidRPr="60E6DE43">
              <w:rPr>
                <w:lang w:val="en-US"/>
              </w:rPr>
              <w:t>hat they can</w:t>
            </w:r>
            <w:r w:rsidRPr="376424B3">
              <w:rPr>
                <w:lang w:val="en-US"/>
              </w:rPr>
              <w:t xml:space="preserve"> stick to</w:t>
            </w:r>
            <w:r w:rsidR="00D022BC">
              <w:rPr>
                <w:lang w:val="en-US"/>
              </w:rPr>
              <w:t>.</w:t>
            </w:r>
          </w:p>
        </w:tc>
        <w:tc>
          <w:tcPr>
            <w:tcW w:w="4054" w:type="dxa"/>
          </w:tcPr>
          <w:p w14:paraId="3892FFD4" w14:textId="1F2306D4" w:rsidR="008711F1" w:rsidRPr="008D34F5" w:rsidRDefault="00134F19" w:rsidP="3A11401F">
            <w:pPr>
              <w:rPr>
                <w:color w:val="00B050"/>
                <w:lang w:val="en-US"/>
              </w:rPr>
            </w:pPr>
            <w:r w:rsidRPr="008D34F5">
              <w:rPr>
                <w:color w:val="00B050"/>
                <w:lang w:val="en-US"/>
              </w:rPr>
              <w:t>Needs:</w:t>
            </w:r>
          </w:p>
          <w:p w14:paraId="0136DAEF" w14:textId="4FC4F044" w:rsidR="008711F1" w:rsidRDefault="3390FEA7" w:rsidP="3A11401F">
            <w:pPr>
              <w:pStyle w:val="ListParagraph"/>
              <w:numPr>
                <w:ilvl w:val="0"/>
                <w:numId w:val="28"/>
              </w:numPr>
              <w:rPr>
                <w:rFonts w:eastAsiaTheme="minorEastAsia"/>
                <w:lang w:val="en-US"/>
              </w:rPr>
            </w:pPr>
            <w:r w:rsidRPr="309A50B3">
              <w:rPr>
                <w:lang w:val="en-US"/>
              </w:rPr>
              <w:t xml:space="preserve">An overview/summary of pre-existing routines </w:t>
            </w:r>
            <w:r w:rsidR="6B9C9E07" w:rsidRPr="296449BE">
              <w:rPr>
                <w:lang w:val="en-US"/>
              </w:rPr>
              <w:t xml:space="preserve">to get a general idea of what is available </w:t>
            </w:r>
            <w:r w:rsidR="6B9C9E07" w:rsidRPr="311B54EC">
              <w:rPr>
                <w:lang w:val="en-US"/>
              </w:rPr>
              <w:t>to them in terms of skincare routine</w:t>
            </w:r>
            <w:r w:rsidR="00D022BC">
              <w:rPr>
                <w:lang w:val="en-US"/>
              </w:rPr>
              <w:t>.</w:t>
            </w:r>
          </w:p>
        </w:tc>
      </w:tr>
      <w:tr w:rsidR="00830CE5" w14:paraId="06B0101B" w14:textId="77777777" w:rsidTr="008D34F5">
        <w:tc>
          <w:tcPr>
            <w:tcW w:w="4053" w:type="dxa"/>
          </w:tcPr>
          <w:p w14:paraId="318FDF72" w14:textId="2D74C20C" w:rsidR="008711F1" w:rsidRPr="008D34F5" w:rsidRDefault="00134F19">
            <w:pPr>
              <w:rPr>
                <w:color w:val="C45911" w:themeColor="accent2" w:themeShade="BF"/>
                <w:lang w:val="en-US"/>
              </w:rPr>
            </w:pPr>
            <w:r w:rsidRPr="008D34F5">
              <w:rPr>
                <w:color w:val="C45911" w:themeColor="accent2" w:themeShade="BF"/>
                <w:lang w:val="en-US"/>
              </w:rPr>
              <w:t>Other Desires:</w:t>
            </w:r>
          </w:p>
        </w:tc>
        <w:tc>
          <w:tcPr>
            <w:tcW w:w="4053" w:type="dxa"/>
          </w:tcPr>
          <w:p w14:paraId="777BF27A" w14:textId="33EBD930" w:rsidR="008711F1" w:rsidRPr="008D34F5" w:rsidRDefault="00134F19">
            <w:pPr>
              <w:rPr>
                <w:color w:val="C45911" w:themeColor="accent2" w:themeShade="BF"/>
                <w:lang w:val="en-US"/>
              </w:rPr>
            </w:pPr>
            <w:r w:rsidRPr="008D34F5">
              <w:rPr>
                <w:color w:val="C45911" w:themeColor="accent2" w:themeShade="BF"/>
                <w:lang w:val="en-US"/>
              </w:rPr>
              <w:t>Other Desires:</w:t>
            </w:r>
          </w:p>
        </w:tc>
        <w:tc>
          <w:tcPr>
            <w:tcW w:w="4053" w:type="dxa"/>
          </w:tcPr>
          <w:p w14:paraId="691218E5" w14:textId="79F7DC01" w:rsidR="008711F1" w:rsidRPr="008D34F5" w:rsidRDefault="00134F19">
            <w:pPr>
              <w:rPr>
                <w:color w:val="C45911" w:themeColor="accent2" w:themeShade="BF"/>
                <w:lang w:val="en-US"/>
              </w:rPr>
            </w:pPr>
            <w:r w:rsidRPr="008D34F5">
              <w:rPr>
                <w:color w:val="C45911" w:themeColor="accent2" w:themeShade="BF"/>
                <w:lang w:val="en-US"/>
              </w:rPr>
              <w:t>Other Desires:</w:t>
            </w:r>
          </w:p>
        </w:tc>
        <w:tc>
          <w:tcPr>
            <w:tcW w:w="4053" w:type="dxa"/>
          </w:tcPr>
          <w:p w14:paraId="7651FCA7" w14:textId="34BFFCD6" w:rsidR="008711F1" w:rsidRPr="008D34F5" w:rsidRDefault="00134F19">
            <w:pPr>
              <w:rPr>
                <w:color w:val="C45911" w:themeColor="accent2" w:themeShade="BF"/>
                <w:lang w:val="en-US"/>
              </w:rPr>
            </w:pPr>
            <w:r w:rsidRPr="008D34F5">
              <w:rPr>
                <w:color w:val="C45911" w:themeColor="accent2" w:themeShade="BF"/>
                <w:lang w:val="en-US"/>
              </w:rPr>
              <w:t>Other Desires:</w:t>
            </w:r>
          </w:p>
        </w:tc>
        <w:tc>
          <w:tcPr>
            <w:tcW w:w="4054" w:type="dxa"/>
          </w:tcPr>
          <w:p w14:paraId="42568F59" w14:textId="44537BED" w:rsidR="008711F1" w:rsidRPr="008D34F5" w:rsidRDefault="00134F19">
            <w:pPr>
              <w:rPr>
                <w:color w:val="C45911" w:themeColor="accent2" w:themeShade="BF"/>
                <w:lang w:val="en-US"/>
              </w:rPr>
            </w:pPr>
            <w:r w:rsidRPr="008D34F5">
              <w:rPr>
                <w:color w:val="C45911" w:themeColor="accent2" w:themeShade="BF"/>
                <w:lang w:val="en-US"/>
              </w:rPr>
              <w:t>Other Desires:</w:t>
            </w:r>
          </w:p>
        </w:tc>
      </w:tr>
      <w:tr w:rsidR="00830CE5" w14:paraId="05856185" w14:textId="77777777" w:rsidTr="008D34F5">
        <w:tc>
          <w:tcPr>
            <w:tcW w:w="4053" w:type="dxa"/>
          </w:tcPr>
          <w:p w14:paraId="712E32EC" w14:textId="29DB4A8E" w:rsidR="00C709C9" w:rsidRDefault="002E736F" w:rsidP="002E736F">
            <w:pPr>
              <w:pStyle w:val="ListParagraph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Customizable skin-care routine</w:t>
            </w:r>
            <w:r w:rsidR="00DD0320">
              <w:rPr>
                <w:lang w:val="en-US"/>
              </w:rPr>
              <w:t>.</w:t>
            </w:r>
          </w:p>
          <w:p w14:paraId="2B66986D" w14:textId="760145AF" w:rsidR="008711F1" w:rsidRDefault="00791647" w:rsidP="002E736F">
            <w:pPr>
              <w:pStyle w:val="ListParagraph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 xml:space="preserve">As much as she likes to socialize, </w:t>
            </w:r>
            <w:r w:rsidR="0044345B">
              <w:rPr>
                <w:lang w:val="en-US"/>
              </w:rPr>
              <w:t>she desires fun interactive games</w:t>
            </w:r>
            <w:r w:rsidR="00DD0320">
              <w:rPr>
                <w:lang w:val="en-US"/>
              </w:rPr>
              <w:t>.</w:t>
            </w:r>
          </w:p>
        </w:tc>
        <w:tc>
          <w:tcPr>
            <w:tcW w:w="4053" w:type="dxa"/>
          </w:tcPr>
          <w:p w14:paraId="19F2656B" w14:textId="4A37DD53" w:rsidR="008711F1" w:rsidRDefault="0044345B" w:rsidP="0044345B">
            <w:pPr>
              <w:pStyle w:val="ListParagraph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 xml:space="preserve">Requires </w:t>
            </w:r>
            <w:r w:rsidR="00DD0320">
              <w:rPr>
                <w:lang w:val="en-US"/>
              </w:rPr>
              <w:t>straightforward reasons to why he should invest in some skincare products.</w:t>
            </w:r>
          </w:p>
        </w:tc>
        <w:tc>
          <w:tcPr>
            <w:tcW w:w="4053" w:type="dxa"/>
          </w:tcPr>
          <w:p w14:paraId="032968DB" w14:textId="0D8ED37A" w:rsidR="008711F1" w:rsidRPr="00A117FD" w:rsidRDefault="005A2563" w:rsidP="00A117FD">
            <w:pPr>
              <w:pStyle w:val="ListParagraph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>Needs a “non-girly” game</w:t>
            </w:r>
            <w:r w:rsidR="00945AF2">
              <w:rPr>
                <w:lang w:val="en-US"/>
              </w:rPr>
              <w:t xml:space="preserve"> – no flowers, no pink icons</w:t>
            </w:r>
            <w:r w:rsidR="00405309">
              <w:rPr>
                <w:lang w:val="en-US"/>
              </w:rPr>
              <w:t>.</w:t>
            </w:r>
          </w:p>
        </w:tc>
        <w:tc>
          <w:tcPr>
            <w:tcW w:w="4053" w:type="dxa"/>
          </w:tcPr>
          <w:p w14:paraId="00D01EA2" w14:textId="56824F04" w:rsidR="008711F1" w:rsidRDefault="00010E3E" w:rsidP="00262E93">
            <w:pPr>
              <w:pStyle w:val="ListParagraph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 xml:space="preserve">Simple, educational </w:t>
            </w:r>
            <w:r w:rsidR="00B1553C">
              <w:rPr>
                <w:lang w:val="en-US"/>
              </w:rPr>
              <w:t>game</w:t>
            </w:r>
            <w:r w:rsidR="00405309">
              <w:rPr>
                <w:lang w:val="en-US"/>
              </w:rPr>
              <w:t>.</w:t>
            </w:r>
          </w:p>
          <w:p w14:paraId="66A848C3" w14:textId="720FC17B" w:rsidR="00C46C33" w:rsidRDefault="00C46C33" w:rsidP="00262E93">
            <w:pPr>
              <w:pStyle w:val="ListParagraph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 xml:space="preserve">Needs a non-time-consuming game that will not compromise her other priorities </w:t>
            </w:r>
            <w:r w:rsidR="00010E3E">
              <w:rPr>
                <w:lang w:val="en-US"/>
              </w:rPr>
              <w:t>Simple</w:t>
            </w:r>
            <w:r w:rsidR="00C6320E">
              <w:rPr>
                <w:lang w:val="en-US"/>
              </w:rPr>
              <w:t xml:space="preserve"> </w:t>
            </w:r>
            <w:r w:rsidR="00B1553C">
              <w:rPr>
                <w:lang w:val="en-US"/>
              </w:rPr>
              <w:t>game</w:t>
            </w:r>
            <w:r w:rsidR="00C6320E">
              <w:rPr>
                <w:lang w:val="en-US"/>
              </w:rPr>
              <w:t xml:space="preserve"> with simple interface</w:t>
            </w:r>
          </w:p>
        </w:tc>
        <w:tc>
          <w:tcPr>
            <w:tcW w:w="4054" w:type="dxa"/>
          </w:tcPr>
          <w:p w14:paraId="4BB7B46F" w14:textId="3AC472CB" w:rsidR="00B126FB" w:rsidRDefault="00B40382" w:rsidP="00B126FB">
            <w:pPr>
              <w:pStyle w:val="ListParagraph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 xml:space="preserve">Needs </w:t>
            </w:r>
            <w:r w:rsidR="00831504">
              <w:rPr>
                <w:lang w:val="en-US"/>
              </w:rPr>
              <w:t xml:space="preserve">a game that will ease him into </w:t>
            </w:r>
            <w:r w:rsidR="00B126FB">
              <w:rPr>
                <w:lang w:val="en-US"/>
              </w:rPr>
              <w:t xml:space="preserve">the </w:t>
            </w:r>
            <w:r w:rsidR="007B7A80">
              <w:rPr>
                <w:lang w:val="en-US"/>
              </w:rPr>
              <w:t>realm</w:t>
            </w:r>
            <w:r w:rsidR="00B126FB">
              <w:rPr>
                <w:lang w:val="en-US"/>
              </w:rPr>
              <w:t xml:space="preserve"> of skincare </w:t>
            </w:r>
            <w:r w:rsidR="008A1C36">
              <w:rPr>
                <w:lang w:val="en-US"/>
              </w:rPr>
              <w:t>–</w:t>
            </w:r>
            <w:r w:rsidR="00B126FB">
              <w:rPr>
                <w:lang w:val="en-US"/>
              </w:rPr>
              <w:t xml:space="preserve"> </w:t>
            </w:r>
            <w:r w:rsidR="008A1C36">
              <w:rPr>
                <w:lang w:val="en-US"/>
              </w:rPr>
              <w:t xml:space="preserve">game cannot be </w:t>
            </w:r>
            <w:r w:rsidR="006A6DBB">
              <w:rPr>
                <w:lang w:val="en-US"/>
              </w:rPr>
              <w:t>too intimidating</w:t>
            </w:r>
            <w:r w:rsidR="00F107A5">
              <w:rPr>
                <w:lang w:val="en-US"/>
              </w:rPr>
              <w:t xml:space="preserve"> from the get-go</w:t>
            </w:r>
            <w:r w:rsidR="006A6DBB">
              <w:rPr>
                <w:lang w:val="en-US"/>
              </w:rPr>
              <w:t>.</w:t>
            </w:r>
          </w:p>
          <w:p w14:paraId="60FC4B50" w14:textId="76BB9F04" w:rsidR="006A6DBB" w:rsidRPr="00B126FB" w:rsidRDefault="008A46CC" w:rsidP="00B126FB">
            <w:pPr>
              <w:pStyle w:val="ListParagraph"/>
              <w:numPr>
                <w:ilvl w:val="0"/>
                <w:numId w:val="30"/>
              </w:numPr>
              <w:rPr>
                <w:lang w:val="en-US"/>
              </w:rPr>
            </w:pPr>
            <w:r>
              <w:rPr>
                <w:lang w:val="en-US"/>
              </w:rPr>
              <w:t xml:space="preserve">Needs </w:t>
            </w:r>
            <w:r w:rsidR="0044357A">
              <w:rPr>
                <w:lang w:val="en-US"/>
              </w:rPr>
              <w:t>knowledge</w:t>
            </w:r>
            <w:r w:rsidR="00730268">
              <w:rPr>
                <w:lang w:val="en-US"/>
              </w:rPr>
              <w:t xml:space="preserve"> of skincare that is easily retainable and implemented</w:t>
            </w:r>
          </w:p>
        </w:tc>
      </w:tr>
    </w:tbl>
    <w:p w14:paraId="108C85BA" w14:textId="2C51C98D" w:rsidR="009527EC" w:rsidRDefault="00037C26">
      <w:pPr>
        <w:rPr>
          <w:lang w:val="en-US"/>
        </w:rPr>
      </w:pPr>
      <w:r w:rsidRPr="00037C26">
        <w:rPr>
          <w:b/>
          <w:bCs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255FCE91" wp14:editId="0F3341CB">
            <wp:simplePos x="0" y="0"/>
            <wp:positionH relativeFrom="column">
              <wp:posOffset>12594802</wp:posOffset>
            </wp:positionH>
            <wp:positionV relativeFrom="paragraph">
              <wp:posOffset>-9233746</wp:posOffset>
            </wp:positionV>
            <wp:extent cx="656833" cy="787400"/>
            <wp:effectExtent l="0" t="0" r="0" b="0"/>
            <wp:wrapNone/>
            <wp:docPr id="830906767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ic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33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ADB8FA" w14:textId="55D27C3F" w:rsidR="00F875AB" w:rsidRPr="00334065" w:rsidRDefault="00F875AB">
      <w:pPr>
        <w:rPr>
          <w:lang w:val="en-US"/>
        </w:rPr>
      </w:pPr>
    </w:p>
    <w:sectPr w:rsidR="00F875AB" w:rsidRPr="00334065" w:rsidSect="002E736F">
      <w:pgSz w:w="22680" w:h="17010" w:orient="landscape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Microsoft YaHei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C0068"/>
    <w:multiLevelType w:val="hybridMultilevel"/>
    <w:tmpl w:val="781EAA3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43FA7"/>
    <w:multiLevelType w:val="hybridMultilevel"/>
    <w:tmpl w:val="FFFFFFFF"/>
    <w:lvl w:ilvl="0" w:tplc="661A5FC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10ECF6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42AC232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B046F1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40EAD9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7754645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2A45F52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8423F6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E028DA0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8F5408"/>
    <w:multiLevelType w:val="hybridMultilevel"/>
    <w:tmpl w:val="FFFFFFFF"/>
    <w:lvl w:ilvl="0" w:tplc="EF0AD11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0D8CA3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CE88EEB0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92E46A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B5CCFB10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58BEE01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434C37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E5E603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BD329E2A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D90E9B"/>
    <w:multiLevelType w:val="hybridMultilevel"/>
    <w:tmpl w:val="FFFFFFFF"/>
    <w:lvl w:ilvl="0" w:tplc="EC342B0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A460D82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BCEF7C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E588B0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7CBC2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2E625A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1C2A1E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4969AA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7382A7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2D3655"/>
    <w:multiLevelType w:val="hybridMultilevel"/>
    <w:tmpl w:val="FFFFFFFF"/>
    <w:lvl w:ilvl="0" w:tplc="3D0A03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0E83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548D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DACF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6C3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3431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5A27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4E8AA8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AEAF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941C1"/>
    <w:multiLevelType w:val="hybridMultilevel"/>
    <w:tmpl w:val="FFFFFFFF"/>
    <w:lvl w:ilvl="0" w:tplc="7578F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EC0E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38AD8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1982C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F2C1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5D8CE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0219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8ED2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D08C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741F49"/>
    <w:multiLevelType w:val="hybridMultilevel"/>
    <w:tmpl w:val="D42C3738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EE470CD"/>
    <w:multiLevelType w:val="hybridMultilevel"/>
    <w:tmpl w:val="FFFFFFFF"/>
    <w:lvl w:ilvl="0" w:tplc="54C4741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89C936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7266CD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00AC88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BC6A7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5C2D63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BA8168E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796A42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454C2B6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01D5ABA"/>
    <w:multiLevelType w:val="hybridMultilevel"/>
    <w:tmpl w:val="D2FA5338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9A605D"/>
    <w:multiLevelType w:val="hybridMultilevel"/>
    <w:tmpl w:val="FFFFFFFF"/>
    <w:lvl w:ilvl="0" w:tplc="495CA70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2ADCBC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F6F0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7CC97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324F9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FE87F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422C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68BD1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E420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9C04EE"/>
    <w:multiLevelType w:val="hybridMultilevel"/>
    <w:tmpl w:val="FFFFFFFF"/>
    <w:lvl w:ilvl="0" w:tplc="BB52C28E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A6295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06265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BF2E4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CCC1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D67F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8277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F307E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26F8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D4A12"/>
    <w:multiLevelType w:val="hybridMultilevel"/>
    <w:tmpl w:val="FFFFFFFF"/>
    <w:lvl w:ilvl="0" w:tplc="A32C39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77ECAC6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8AB005A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B23E48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888AFF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E81887C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69AAD4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45EA226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E225EF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4C668C4"/>
    <w:multiLevelType w:val="hybridMultilevel"/>
    <w:tmpl w:val="D7F2174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776796"/>
    <w:multiLevelType w:val="hybridMultilevel"/>
    <w:tmpl w:val="7B1C4E0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AB56D1"/>
    <w:multiLevelType w:val="hybridMultilevel"/>
    <w:tmpl w:val="ABE60112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80169A"/>
    <w:multiLevelType w:val="hybridMultilevel"/>
    <w:tmpl w:val="614CFE5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B5490C"/>
    <w:multiLevelType w:val="hybridMultilevel"/>
    <w:tmpl w:val="FFFFFFFF"/>
    <w:lvl w:ilvl="0" w:tplc="14404E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A89E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64F6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5491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B823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5C221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86BE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A067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3FE0C5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D4480F"/>
    <w:multiLevelType w:val="hybridMultilevel"/>
    <w:tmpl w:val="DA9AC346"/>
    <w:lvl w:ilvl="0" w:tplc="D0726100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D545A90"/>
    <w:multiLevelType w:val="hybridMultilevel"/>
    <w:tmpl w:val="7728BAF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FA35D02"/>
    <w:multiLevelType w:val="hybridMultilevel"/>
    <w:tmpl w:val="FFFFFFFF"/>
    <w:lvl w:ilvl="0" w:tplc="B8E012A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966FD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068E8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E42A8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2A826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C5DB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3CDF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BAFE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656FC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5834281"/>
    <w:multiLevelType w:val="hybridMultilevel"/>
    <w:tmpl w:val="FFFFFFFF"/>
    <w:lvl w:ilvl="0" w:tplc="43488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D25B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814E4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3164B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4CEC9C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2220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9E79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C6BF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607C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D646DE"/>
    <w:multiLevelType w:val="hybridMultilevel"/>
    <w:tmpl w:val="FFFFFFFF"/>
    <w:lvl w:ilvl="0" w:tplc="0592F12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4F3ADE4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16A60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7802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E6B7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1E12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0CD4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5A569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42F90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DC4BC8"/>
    <w:multiLevelType w:val="hybridMultilevel"/>
    <w:tmpl w:val="356E3B8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A5343F6"/>
    <w:multiLevelType w:val="hybridMultilevel"/>
    <w:tmpl w:val="FFFFFFFF"/>
    <w:lvl w:ilvl="0" w:tplc="0A4434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D2E91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5345B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58B3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6603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68C4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0437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7FA7D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CE88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AAD38A6"/>
    <w:multiLevelType w:val="hybridMultilevel"/>
    <w:tmpl w:val="D34C85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5BF7026"/>
    <w:multiLevelType w:val="hybridMultilevel"/>
    <w:tmpl w:val="4AD066C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61C4FF0"/>
    <w:multiLevelType w:val="hybridMultilevel"/>
    <w:tmpl w:val="FB28BF90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F55859"/>
    <w:multiLevelType w:val="hybridMultilevel"/>
    <w:tmpl w:val="4CE8C44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AF553A0"/>
    <w:multiLevelType w:val="hybridMultilevel"/>
    <w:tmpl w:val="FFFFFFFF"/>
    <w:lvl w:ilvl="0" w:tplc="C5DAF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1A21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68D8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EED1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5E413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20312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8E8E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0840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9A2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11EA6"/>
    <w:multiLevelType w:val="hybridMultilevel"/>
    <w:tmpl w:val="FFFFFFFF"/>
    <w:lvl w:ilvl="0" w:tplc="0358A8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E291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5689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FA4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6323D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CAFF2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96C8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B6F1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1F66E0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7"/>
  </w:num>
  <w:num w:numId="3">
    <w:abstractNumId w:val="13"/>
  </w:num>
  <w:num w:numId="4">
    <w:abstractNumId w:val="26"/>
  </w:num>
  <w:num w:numId="5">
    <w:abstractNumId w:val="24"/>
  </w:num>
  <w:num w:numId="6">
    <w:abstractNumId w:val="18"/>
  </w:num>
  <w:num w:numId="7">
    <w:abstractNumId w:val="10"/>
  </w:num>
  <w:num w:numId="8">
    <w:abstractNumId w:val="28"/>
  </w:num>
  <w:num w:numId="9">
    <w:abstractNumId w:val="3"/>
  </w:num>
  <w:num w:numId="10">
    <w:abstractNumId w:val="21"/>
  </w:num>
  <w:num w:numId="11">
    <w:abstractNumId w:val="23"/>
  </w:num>
  <w:num w:numId="12">
    <w:abstractNumId w:val="16"/>
  </w:num>
  <w:num w:numId="13">
    <w:abstractNumId w:val="19"/>
  </w:num>
  <w:num w:numId="14">
    <w:abstractNumId w:val="2"/>
  </w:num>
  <w:num w:numId="15">
    <w:abstractNumId w:val="7"/>
  </w:num>
  <w:num w:numId="16">
    <w:abstractNumId w:val="9"/>
  </w:num>
  <w:num w:numId="17">
    <w:abstractNumId w:val="12"/>
  </w:num>
  <w:num w:numId="18">
    <w:abstractNumId w:val="15"/>
  </w:num>
  <w:num w:numId="19">
    <w:abstractNumId w:val="6"/>
  </w:num>
  <w:num w:numId="20">
    <w:abstractNumId w:val="22"/>
  </w:num>
  <w:num w:numId="21">
    <w:abstractNumId w:val="8"/>
  </w:num>
  <w:num w:numId="22">
    <w:abstractNumId w:val="25"/>
  </w:num>
  <w:num w:numId="23">
    <w:abstractNumId w:val="0"/>
  </w:num>
  <w:num w:numId="24">
    <w:abstractNumId w:val="29"/>
  </w:num>
  <w:num w:numId="25">
    <w:abstractNumId w:val="20"/>
  </w:num>
  <w:num w:numId="26">
    <w:abstractNumId w:val="4"/>
  </w:num>
  <w:num w:numId="27">
    <w:abstractNumId w:val="5"/>
  </w:num>
  <w:num w:numId="28">
    <w:abstractNumId w:val="11"/>
  </w:num>
  <w:num w:numId="29">
    <w:abstractNumId w:val="1"/>
  </w:num>
  <w:num w:numId="3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0M7c0NAWShhYmRko6SsGpxcWZ+XkgBUa1AOQ++74sAAAA"/>
  </w:docVars>
  <w:rsids>
    <w:rsidRoot w:val="00F278BD"/>
    <w:rsid w:val="00010E3E"/>
    <w:rsid w:val="00013C0A"/>
    <w:rsid w:val="00014518"/>
    <w:rsid w:val="000146F0"/>
    <w:rsid w:val="00014750"/>
    <w:rsid w:val="00015637"/>
    <w:rsid w:val="0001711B"/>
    <w:rsid w:val="000236AC"/>
    <w:rsid w:val="00033556"/>
    <w:rsid w:val="00037C26"/>
    <w:rsid w:val="00052881"/>
    <w:rsid w:val="00052DC5"/>
    <w:rsid w:val="00082425"/>
    <w:rsid w:val="0008470F"/>
    <w:rsid w:val="00086B7A"/>
    <w:rsid w:val="00087200"/>
    <w:rsid w:val="000A2F88"/>
    <w:rsid w:val="000B0B59"/>
    <w:rsid w:val="000B5923"/>
    <w:rsid w:val="000C22D7"/>
    <w:rsid w:val="000C35A3"/>
    <w:rsid w:val="000C6802"/>
    <w:rsid w:val="000D14F4"/>
    <w:rsid w:val="000E5FFF"/>
    <w:rsid w:val="000E6D3E"/>
    <w:rsid w:val="000F5EF4"/>
    <w:rsid w:val="00122D74"/>
    <w:rsid w:val="00134F19"/>
    <w:rsid w:val="00136625"/>
    <w:rsid w:val="0013730A"/>
    <w:rsid w:val="00166D65"/>
    <w:rsid w:val="00171825"/>
    <w:rsid w:val="00172A97"/>
    <w:rsid w:val="00186FD8"/>
    <w:rsid w:val="00194198"/>
    <w:rsid w:val="00197A7B"/>
    <w:rsid w:val="001A102F"/>
    <w:rsid w:val="001B453C"/>
    <w:rsid w:val="001D03DD"/>
    <w:rsid w:val="001E23FC"/>
    <w:rsid w:val="001E66CD"/>
    <w:rsid w:val="001F3142"/>
    <w:rsid w:val="00203E2D"/>
    <w:rsid w:val="002044CE"/>
    <w:rsid w:val="00212007"/>
    <w:rsid w:val="00213233"/>
    <w:rsid w:val="00220BCB"/>
    <w:rsid w:val="00227734"/>
    <w:rsid w:val="00231059"/>
    <w:rsid w:val="00251975"/>
    <w:rsid w:val="00262E93"/>
    <w:rsid w:val="0026793A"/>
    <w:rsid w:val="002A76B0"/>
    <w:rsid w:val="002B7721"/>
    <w:rsid w:val="002C0862"/>
    <w:rsid w:val="002E1FE0"/>
    <w:rsid w:val="002E736F"/>
    <w:rsid w:val="002F66C4"/>
    <w:rsid w:val="00300AA1"/>
    <w:rsid w:val="003239DE"/>
    <w:rsid w:val="00334065"/>
    <w:rsid w:val="0035152D"/>
    <w:rsid w:val="00377E75"/>
    <w:rsid w:val="003B0C69"/>
    <w:rsid w:val="003B4980"/>
    <w:rsid w:val="003E5B85"/>
    <w:rsid w:val="003F5706"/>
    <w:rsid w:val="00405309"/>
    <w:rsid w:val="004062E1"/>
    <w:rsid w:val="0041158D"/>
    <w:rsid w:val="00416711"/>
    <w:rsid w:val="00427311"/>
    <w:rsid w:val="00437339"/>
    <w:rsid w:val="0044345B"/>
    <w:rsid w:val="0044357A"/>
    <w:rsid w:val="00450274"/>
    <w:rsid w:val="00451116"/>
    <w:rsid w:val="00454671"/>
    <w:rsid w:val="00460CC4"/>
    <w:rsid w:val="00463CF4"/>
    <w:rsid w:val="0048068E"/>
    <w:rsid w:val="004A046C"/>
    <w:rsid w:val="004A287B"/>
    <w:rsid w:val="004A2F5E"/>
    <w:rsid w:val="004A35C8"/>
    <w:rsid w:val="004B355E"/>
    <w:rsid w:val="004B4DFC"/>
    <w:rsid w:val="004B69CD"/>
    <w:rsid w:val="004E1684"/>
    <w:rsid w:val="004F6A1C"/>
    <w:rsid w:val="005004A6"/>
    <w:rsid w:val="00512E01"/>
    <w:rsid w:val="005141A3"/>
    <w:rsid w:val="00533EF2"/>
    <w:rsid w:val="005449BA"/>
    <w:rsid w:val="00556AE8"/>
    <w:rsid w:val="00561518"/>
    <w:rsid w:val="00583D1C"/>
    <w:rsid w:val="005A2563"/>
    <w:rsid w:val="005B584A"/>
    <w:rsid w:val="005C584F"/>
    <w:rsid w:val="00634555"/>
    <w:rsid w:val="00635242"/>
    <w:rsid w:val="006402AD"/>
    <w:rsid w:val="00647603"/>
    <w:rsid w:val="006642F7"/>
    <w:rsid w:val="0067244F"/>
    <w:rsid w:val="006761CF"/>
    <w:rsid w:val="006808D2"/>
    <w:rsid w:val="006836F8"/>
    <w:rsid w:val="00684F0E"/>
    <w:rsid w:val="00686113"/>
    <w:rsid w:val="00686129"/>
    <w:rsid w:val="006908F4"/>
    <w:rsid w:val="00695255"/>
    <w:rsid w:val="006A420A"/>
    <w:rsid w:val="006A6DBB"/>
    <w:rsid w:val="006E38EB"/>
    <w:rsid w:val="006E7CCE"/>
    <w:rsid w:val="006F69DA"/>
    <w:rsid w:val="00701292"/>
    <w:rsid w:val="00706D0F"/>
    <w:rsid w:val="00720F78"/>
    <w:rsid w:val="007249D3"/>
    <w:rsid w:val="00730268"/>
    <w:rsid w:val="00731C7A"/>
    <w:rsid w:val="00747FB3"/>
    <w:rsid w:val="007651C7"/>
    <w:rsid w:val="00781E26"/>
    <w:rsid w:val="00791647"/>
    <w:rsid w:val="007B39F2"/>
    <w:rsid w:val="007B7A80"/>
    <w:rsid w:val="007D3C52"/>
    <w:rsid w:val="007F6DBD"/>
    <w:rsid w:val="00803DDB"/>
    <w:rsid w:val="00830CE5"/>
    <w:rsid w:val="00831504"/>
    <w:rsid w:val="008320B3"/>
    <w:rsid w:val="00832352"/>
    <w:rsid w:val="00835F05"/>
    <w:rsid w:val="00843614"/>
    <w:rsid w:val="008572AB"/>
    <w:rsid w:val="008711F1"/>
    <w:rsid w:val="00874C62"/>
    <w:rsid w:val="00877FFA"/>
    <w:rsid w:val="008942CF"/>
    <w:rsid w:val="008A1C36"/>
    <w:rsid w:val="008A46CC"/>
    <w:rsid w:val="008A6639"/>
    <w:rsid w:val="008B244D"/>
    <w:rsid w:val="008C52C3"/>
    <w:rsid w:val="008D34F5"/>
    <w:rsid w:val="008F00F2"/>
    <w:rsid w:val="00900E11"/>
    <w:rsid w:val="009045CD"/>
    <w:rsid w:val="00917D1F"/>
    <w:rsid w:val="00945AF2"/>
    <w:rsid w:val="009527EC"/>
    <w:rsid w:val="009530F6"/>
    <w:rsid w:val="009659A3"/>
    <w:rsid w:val="00991A95"/>
    <w:rsid w:val="00994C0F"/>
    <w:rsid w:val="00997E9F"/>
    <w:rsid w:val="009A3B55"/>
    <w:rsid w:val="009A5780"/>
    <w:rsid w:val="009B2030"/>
    <w:rsid w:val="009B2433"/>
    <w:rsid w:val="00A029EA"/>
    <w:rsid w:val="00A117FD"/>
    <w:rsid w:val="00A248F1"/>
    <w:rsid w:val="00A636FD"/>
    <w:rsid w:val="00A67BC3"/>
    <w:rsid w:val="00A75147"/>
    <w:rsid w:val="00A90639"/>
    <w:rsid w:val="00A90A34"/>
    <w:rsid w:val="00A90C5A"/>
    <w:rsid w:val="00AB65B1"/>
    <w:rsid w:val="00AC3F08"/>
    <w:rsid w:val="00B057D7"/>
    <w:rsid w:val="00B0746A"/>
    <w:rsid w:val="00B126FB"/>
    <w:rsid w:val="00B1553C"/>
    <w:rsid w:val="00B24BDB"/>
    <w:rsid w:val="00B374E9"/>
    <w:rsid w:val="00B40382"/>
    <w:rsid w:val="00B411FB"/>
    <w:rsid w:val="00B66E76"/>
    <w:rsid w:val="00B70851"/>
    <w:rsid w:val="00B82760"/>
    <w:rsid w:val="00BA409A"/>
    <w:rsid w:val="00BC30A4"/>
    <w:rsid w:val="00BE7C11"/>
    <w:rsid w:val="00BF43BA"/>
    <w:rsid w:val="00BF69B0"/>
    <w:rsid w:val="00C0056E"/>
    <w:rsid w:val="00C25FA5"/>
    <w:rsid w:val="00C32954"/>
    <w:rsid w:val="00C46C33"/>
    <w:rsid w:val="00C56370"/>
    <w:rsid w:val="00C6320E"/>
    <w:rsid w:val="00C709C9"/>
    <w:rsid w:val="00C817F7"/>
    <w:rsid w:val="00CA11CA"/>
    <w:rsid w:val="00CA5D10"/>
    <w:rsid w:val="00CB727C"/>
    <w:rsid w:val="00CC08ED"/>
    <w:rsid w:val="00CF178D"/>
    <w:rsid w:val="00CF5DCA"/>
    <w:rsid w:val="00CF720E"/>
    <w:rsid w:val="00D022BC"/>
    <w:rsid w:val="00D02A8B"/>
    <w:rsid w:val="00D1078E"/>
    <w:rsid w:val="00D157F3"/>
    <w:rsid w:val="00D2471C"/>
    <w:rsid w:val="00D44443"/>
    <w:rsid w:val="00D52583"/>
    <w:rsid w:val="00D77B97"/>
    <w:rsid w:val="00D91F9F"/>
    <w:rsid w:val="00D9593C"/>
    <w:rsid w:val="00DA1BEE"/>
    <w:rsid w:val="00DC2E8A"/>
    <w:rsid w:val="00DD0320"/>
    <w:rsid w:val="00DD6676"/>
    <w:rsid w:val="00DE720D"/>
    <w:rsid w:val="00E07447"/>
    <w:rsid w:val="00E13298"/>
    <w:rsid w:val="00E31BCD"/>
    <w:rsid w:val="00E41206"/>
    <w:rsid w:val="00E54809"/>
    <w:rsid w:val="00E74577"/>
    <w:rsid w:val="00ED6EA6"/>
    <w:rsid w:val="00ED736B"/>
    <w:rsid w:val="00EE5720"/>
    <w:rsid w:val="00F0685B"/>
    <w:rsid w:val="00F06B66"/>
    <w:rsid w:val="00F107A5"/>
    <w:rsid w:val="00F25534"/>
    <w:rsid w:val="00F25C7A"/>
    <w:rsid w:val="00F278BD"/>
    <w:rsid w:val="00F32B0E"/>
    <w:rsid w:val="00F3339C"/>
    <w:rsid w:val="00F3483B"/>
    <w:rsid w:val="00F42995"/>
    <w:rsid w:val="00F61406"/>
    <w:rsid w:val="00F67133"/>
    <w:rsid w:val="00F706B4"/>
    <w:rsid w:val="00F70718"/>
    <w:rsid w:val="00F875AB"/>
    <w:rsid w:val="00F920BD"/>
    <w:rsid w:val="00F944A9"/>
    <w:rsid w:val="00FA1C5A"/>
    <w:rsid w:val="00FC3F55"/>
    <w:rsid w:val="00FE092C"/>
    <w:rsid w:val="00FE52A1"/>
    <w:rsid w:val="00FE5AC1"/>
    <w:rsid w:val="00FF0EE4"/>
    <w:rsid w:val="00FF3AE5"/>
    <w:rsid w:val="0189E1A2"/>
    <w:rsid w:val="028C4DBA"/>
    <w:rsid w:val="03E73184"/>
    <w:rsid w:val="04C90947"/>
    <w:rsid w:val="06832C09"/>
    <w:rsid w:val="071D649E"/>
    <w:rsid w:val="079F8BC8"/>
    <w:rsid w:val="081D635A"/>
    <w:rsid w:val="08691D5D"/>
    <w:rsid w:val="0902B27B"/>
    <w:rsid w:val="093824A9"/>
    <w:rsid w:val="09407A1A"/>
    <w:rsid w:val="0AA3C123"/>
    <w:rsid w:val="0BE66B01"/>
    <w:rsid w:val="0C0CBE43"/>
    <w:rsid w:val="0C68EEF3"/>
    <w:rsid w:val="0D54BABE"/>
    <w:rsid w:val="0E75800C"/>
    <w:rsid w:val="0FE0B6AA"/>
    <w:rsid w:val="100AD23F"/>
    <w:rsid w:val="12103FF1"/>
    <w:rsid w:val="1231C2B9"/>
    <w:rsid w:val="123F2834"/>
    <w:rsid w:val="1351A32A"/>
    <w:rsid w:val="135588FF"/>
    <w:rsid w:val="1360D1F6"/>
    <w:rsid w:val="137C694A"/>
    <w:rsid w:val="14A4080C"/>
    <w:rsid w:val="14C9B9E0"/>
    <w:rsid w:val="15525072"/>
    <w:rsid w:val="1575FFA8"/>
    <w:rsid w:val="15DB5157"/>
    <w:rsid w:val="15E7089E"/>
    <w:rsid w:val="171009A1"/>
    <w:rsid w:val="17139671"/>
    <w:rsid w:val="181C6EF4"/>
    <w:rsid w:val="188C99F1"/>
    <w:rsid w:val="18CA2C63"/>
    <w:rsid w:val="19FC7210"/>
    <w:rsid w:val="1B741686"/>
    <w:rsid w:val="1CDF5D13"/>
    <w:rsid w:val="1CF03343"/>
    <w:rsid w:val="1D23B347"/>
    <w:rsid w:val="1F321C62"/>
    <w:rsid w:val="204D7C74"/>
    <w:rsid w:val="204EBAC2"/>
    <w:rsid w:val="2086A152"/>
    <w:rsid w:val="20A07132"/>
    <w:rsid w:val="20F6215A"/>
    <w:rsid w:val="21116EAA"/>
    <w:rsid w:val="22890816"/>
    <w:rsid w:val="23851D36"/>
    <w:rsid w:val="23BA2483"/>
    <w:rsid w:val="243977E5"/>
    <w:rsid w:val="24924E3C"/>
    <w:rsid w:val="252A9ECC"/>
    <w:rsid w:val="2622F609"/>
    <w:rsid w:val="2627FB90"/>
    <w:rsid w:val="267319B8"/>
    <w:rsid w:val="2757130A"/>
    <w:rsid w:val="2792F7D8"/>
    <w:rsid w:val="296449BE"/>
    <w:rsid w:val="298627CE"/>
    <w:rsid w:val="2A0A91BF"/>
    <w:rsid w:val="2A33F23D"/>
    <w:rsid w:val="2B18C5E4"/>
    <w:rsid w:val="2DDDE21C"/>
    <w:rsid w:val="2E941191"/>
    <w:rsid w:val="2EB1D373"/>
    <w:rsid w:val="2ED88005"/>
    <w:rsid w:val="2FBFF28B"/>
    <w:rsid w:val="3014C38B"/>
    <w:rsid w:val="3046AEA3"/>
    <w:rsid w:val="3089C99A"/>
    <w:rsid w:val="309A50B3"/>
    <w:rsid w:val="30D09426"/>
    <w:rsid w:val="311B54EC"/>
    <w:rsid w:val="321FEDF6"/>
    <w:rsid w:val="3360B7D5"/>
    <w:rsid w:val="3390FEA7"/>
    <w:rsid w:val="349B8C74"/>
    <w:rsid w:val="34C9E24D"/>
    <w:rsid w:val="34FA2B54"/>
    <w:rsid w:val="35A271C3"/>
    <w:rsid w:val="35B0492B"/>
    <w:rsid w:val="3607DAE7"/>
    <w:rsid w:val="360B093A"/>
    <w:rsid w:val="3663AB7F"/>
    <w:rsid w:val="36EE3ECB"/>
    <w:rsid w:val="376424B3"/>
    <w:rsid w:val="3795501A"/>
    <w:rsid w:val="37A8E8D1"/>
    <w:rsid w:val="37C2E514"/>
    <w:rsid w:val="38398857"/>
    <w:rsid w:val="386B4787"/>
    <w:rsid w:val="38BB1DE6"/>
    <w:rsid w:val="38F60F50"/>
    <w:rsid w:val="39676E91"/>
    <w:rsid w:val="3A11401F"/>
    <w:rsid w:val="3A2CFDB3"/>
    <w:rsid w:val="3A910BC3"/>
    <w:rsid w:val="3ABDC8A2"/>
    <w:rsid w:val="3ABF02CE"/>
    <w:rsid w:val="3B605FD7"/>
    <w:rsid w:val="3B7EB238"/>
    <w:rsid w:val="3C9291A2"/>
    <w:rsid w:val="3CBF58A5"/>
    <w:rsid w:val="3E5B2906"/>
    <w:rsid w:val="3ED2DEF3"/>
    <w:rsid w:val="3EEA7D12"/>
    <w:rsid w:val="3F3D925C"/>
    <w:rsid w:val="406CAC7E"/>
    <w:rsid w:val="40DE0393"/>
    <w:rsid w:val="41A01328"/>
    <w:rsid w:val="421DD006"/>
    <w:rsid w:val="422A987E"/>
    <w:rsid w:val="42D0ACEE"/>
    <w:rsid w:val="44749D6B"/>
    <w:rsid w:val="44D7B3EA"/>
    <w:rsid w:val="44FDC100"/>
    <w:rsid w:val="45C249B0"/>
    <w:rsid w:val="460EA764"/>
    <w:rsid w:val="465E1B8F"/>
    <w:rsid w:val="4721B8D7"/>
    <w:rsid w:val="47270B14"/>
    <w:rsid w:val="47597C29"/>
    <w:rsid w:val="48A9EC39"/>
    <w:rsid w:val="48C3AC35"/>
    <w:rsid w:val="4AE45017"/>
    <w:rsid w:val="4AE8350D"/>
    <w:rsid w:val="4BC16EDD"/>
    <w:rsid w:val="4CDACD19"/>
    <w:rsid w:val="4D004EE2"/>
    <w:rsid w:val="4D720B78"/>
    <w:rsid w:val="4E42BBB7"/>
    <w:rsid w:val="4E5F47B0"/>
    <w:rsid w:val="4F4129EF"/>
    <w:rsid w:val="4FED9BE0"/>
    <w:rsid w:val="507DAFE1"/>
    <w:rsid w:val="5097B4F1"/>
    <w:rsid w:val="51195449"/>
    <w:rsid w:val="511958BB"/>
    <w:rsid w:val="5202E896"/>
    <w:rsid w:val="522B20BB"/>
    <w:rsid w:val="52B1E36C"/>
    <w:rsid w:val="52FA1426"/>
    <w:rsid w:val="52FD374E"/>
    <w:rsid w:val="532AD1EE"/>
    <w:rsid w:val="53ED64D3"/>
    <w:rsid w:val="54B7273F"/>
    <w:rsid w:val="54FDB1C5"/>
    <w:rsid w:val="5530D665"/>
    <w:rsid w:val="556F418F"/>
    <w:rsid w:val="575532E3"/>
    <w:rsid w:val="57A2EC18"/>
    <w:rsid w:val="580FA55B"/>
    <w:rsid w:val="59E2FCE0"/>
    <w:rsid w:val="59E3D620"/>
    <w:rsid w:val="5AFB7D1E"/>
    <w:rsid w:val="5CBA4C99"/>
    <w:rsid w:val="5E35D160"/>
    <w:rsid w:val="5E55EA29"/>
    <w:rsid w:val="5EB73A30"/>
    <w:rsid w:val="5EBE904E"/>
    <w:rsid w:val="5F0E0479"/>
    <w:rsid w:val="5F93D75C"/>
    <w:rsid w:val="5FA5D32F"/>
    <w:rsid w:val="5FE4712A"/>
    <w:rsid w:val="5FF2D048"/>
    <w:rsid w:val="60D879C5"/>
    <w:rsid w:val="60E6DE43"/>
    <w:rsid w:val="60F5BC35"/>
    <w:rsid w:val="62ACAEA3"/>
    <w:rsid w:val="62E75B58"/>
    <w:rsid w:val="6398CA6D"/>
    <w:rsid w:val="65633044"/>
    <w:rsid w:val="6591B29A"/>
    <w:rsid w:val="675BC26E"/>
    <w:rsid w:val="69EE8737"/>
    <w:rsid w:val="6A0596C1"/>
    <w:rsid w:val="6A4897C4"/>
    <w:rsid w:val="6B37FA75"/>
    <w:rsid w:val="6B9C9E07"/>
    <w:rsid w:val="6C0214CF"/>
    <w:rsid w:val="6C929CB1"/>
    <w:rsid w:val="6D05550A"/>
    <w:rsid w:val="6D13BB33"/>
    <w:rsid w:val="6D9FEBAD"/>
    <w:rsid w:val="6DA5AE24"/>
    <w:rsid w:val="6DD70925"/>
    <w:rsid w:val="6DFF11B0"/>
    <w:rsid w:val="6FBAFADA"/>
    <w:rsid w:val="6FEE1352"/>
    <w:rsid w:val="7032B0C7"/>
    <w:rsid w:val="70F05951"/>
    <w:rsid w:val="71293641"/>
    <w:rsid w:val="73090172"/>
    <w:rsid w:val="74C32434"/>
    <w:rsid w:val="74F0B92E"/>
    <w:rsid w:val="758887E4"/>
    <w:rsid w:val="76E5CC5B"/>
    <w:rsid w:val="774690B5"/>
    <w:rsid w:val="778E9201"/>
    <w:rsid w:val="77BA1B9F"/>
    <w:rsid w:val="78835113"/>
    <w:rsid w:val="7959BDC4"/>
    <w:rsid w:val="7A372AB8"/>
    <w:rsid w:val="7A5BF731"/>
    <w:rsid w:val="7A907E6D"/>
    <w:rsid w:val="7AF81DDB"/>
    <w:rsid w:val="7B2CC217"/>
    <w:rsid w:val="7C2C819F"/>
    <w:rsid w:val="7CA7918B"/>
    <w:rsid w:val="7D62F4F7"/>
    <w:rsid w:val="7D6D280C"/>
    <w:rsid w:val="7D85DD73"/>
    <w:rsid w:val="7E0BDC76"/>
    <w:rsid w:val="7EA05248"/>
    <w:rsid w:val="7F9C8D36"/>
    <w:rsid w:val="7FFC0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72F003"/>
  <w15:chartTrackingRefBased/>
  <w15:docId w15:val="{BA3954BD-C5F9-44EF-A0D9-B3987EE69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B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48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BDB"/>
    <w:pPr>
      <w:ind w:left="720"/>
      <w:contextualSpacing/>
    </w:pPr>
  </w:style>
  <w:style w:type="paragraph" w:styleId="Revision">
    <w:name w:val="Revision"/>
    <w:hidden/>
    <w:uiPriority w:val="99"/>
    <w:semiHidden/>
    <w:rsid w:val="0026793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sv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562</Words>
  <Characters>3206</Characters>
  <Application>Microsoft Office Word</Application>
  <DocSecurity>4</DocSecurity>
  <Lines>26</Lines>
  <Paragraphs>7</Paragraphs>
  <ScaleCrop>false</ScaleCrop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 - Samuel Sim Wei Xuan</dc:creator>
  <cp:keywords/>
  <dc:description/>
  <cp:lastModifiedBy>Student - Samuel Sim Wei Xuan</cp:lastModifiedBy>
  <cp:revision>127</cp:revision>
  <dcterms:created xsi:type="dcterms:W3CDTF">2021-03-14T18:58:00Z</dcterms:created>
  <dcterms:modified xsi:type="dcterms:W3CDTF">2021-03-14T19:46:00Z</dcterms:modified>
</cp:coreProperties>
</file>